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555"/>
        <w:gridCol w:w="2880"/>
        <w:gridCol w:w="270"/>
      </w:tblGrid>
      <w:tr w:rsidR="004A3333" w:rsidRPr="004B02F1" w14:paraId="1236AAEC" w14:textId="77777777" w:rsidTr="5FB18C38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CCAF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760" w:type="dxa"/>
            <w:gridSpan w:val="6"/>
            <w:tcBorders>
              <w:top w:val="single" w:sz="12" w:space="0" w:color="17365D" w:themeColor="text2" w:themeShade="BF"/>
            </w:tcBorders>
          </w:tcPr>
          <w:p w14:paraId="73A85857" w14:textId="118D9A0E" w:rsidR="5FB18C38" w:rsidRDefault="5FB18C38" w:rsidP="5FB18C38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</w:rPr>
            </w:pPr>
          </w:p>
          <w:p w14:paraId="4FB0199C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150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4CD1" w14:textId="4F21B838" w:rsidR="004A3333" w:rsidRPr="004B02F1" w:rsidRDefault="004A3333" w:rsidP="004C5FE3">
            <w:pPr>
              <w:pStyle w:val="TitleA"/>
              <w:spacing w:after="60"/>
              <w:ind w:right="43"/>
            </w:pPr>
            <w:r>
              <w:rPr>
                <w:noProof/>
              </w:rPr>
              <w:drawing>
                <wp:inline distT="0" distB="0" distL="0" distR="0" wp14:anchorId="45F17B56" wp14:editId="0C828139">
                  <wp:extent cx="1609900" cy="685805"/>
                  <wp:effectExtent l="0" t="0" r="0" b="0"/>
                  <wp:docPr id="465300810" name="Picture 4653008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76" t="14141" r="18930" b="11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900" cy="685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1BA9D9DD" w14:textId="77777777" w:rsidTr="5FB18C38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CDAA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4C095CA6" w14:textId="77777777" w:rsidTr="5FB18C38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7A45D" w14:textId="57AC9A6B" w:rsidR="00E73F84" w:rsidRPr="004C5FE3" w:rsidRDefault="004F5FA5" w:rsidP="004F5FA5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F97E46">
              <w:rPr>
                <w:rFonts w:asciiTheme="minorHAnsi" w:eastAsiaTheme="minorEastAsia" w:hAnsiTheme="minorHAnsi" w:cstheme="minorBidi"/>
              </w:rPr>
              <w:t>June 3</w:t>
            </w:r>
            <w:r w:rsidR="004714CD">
              <w:rPr>
                <w:rFonts w:asciiTheme="minorHAnsi" w:eastAsiaTheme="minorEastAsia" w:hAnsiTheme="minorHAnsi" w:cstheme="minorBidi"/>
              </w:rPr>
              <w:t>, 20</w:t>
            </w:r>
            <w:r w:rsidR="00535C1E">
              <w:rPr>
                <w:rFonts w:asciiTheme="minorHAnsi" w:eastAsiaTheme="minorEastAsia" w:hAnsiTheme="minorHAnsi" w:cstheme="minorBidi"/>
              </w:rPr>
              <w:t>20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</w:t>
            </w:r>
            <w:r w:rsidR="004714CD">
              <w:rPr>
                <w:rFonts w:asciiTheme="minorHAnsi" w:eastAsiaTheme="minorEastAsia" w:hAnsiTheme="minorHAnsi" w:cstheme="minorBidi"/>
              </w:rPr>
              <w:t>pm</w:t>
            </w:r>
          </w:p>
        </w:tc>
      </w:tr>
      <w:tr w:rsidR="00B526C1" w:rsidRPr="004B02F1" w14:paraId="69FEA99E" w14:textId="77777777" w:rsidTr="5FB18C38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E6228B" w14:textId="7FBD1462" w:rsidR="00B526C1" w:rsidRDefault="00D75901" w:rsidP="5FB18C38">
            <w:pPr>
              <w:spacing w:before="0"/>
              <w:jc w:val="center"/>
              <w:rPr>
                <w:rStyle w:val="lrzxr"/>
                <w:rFonts w:ascii="Tahoma Bold" w:eastAsia="Tahoma Bold" w:hAnsi="Tahoma Bold" w:cs="Tahoma Bold"/>
              </w:rPr>
            </w:pPr>
            <w:r>
              <w:rPr>
                <w:rStyle w:val="lrzxr"/>
                <w:rFonts w:ascii="Tahoma Bold" w:eastAsia="Tahoma Bold" w:hAnsi="Tahoma Bold" w:cs="Tahoma Bold"/>
              </w:rPr>
              <w:t>Virtual Meeting</w:t>
            </w:r>
          </w:p>
          <w:p w14:paraId="267A2E87" w14:textId="33C81FF0" w:rsidR="00B526C1" w:rsidRPr="004C5FE3" w:rsidRDefault="5FB18C38" w:rsidP="00B526C1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5FB18C38">
              <w:rPr>
                <w:rStyle w:val="lrzxr"/>
                <w:rFonts w:ascii="Tahoma Bold" w:eastAsia="Tahoma Bold" w:hAnsi="Tahoma Bold" w:cs="Tahoma Bold"/>
              </w:rPr>
              <w:t>No minimum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348C87ED" w14:textId="55282B73" w:rsidR="003F157A" w:rsidRPr="003F157A" w:rsidRDefault="003F157A" w:rsidP="00B526C1">
            <w:pPr>
              <w:spacing w:before="0"/>
              <w:jc w:val="center"/>
              <w:rPr>
                <w:rFonts w:asciiTheme="minorHAnsi" w:hAnsiTheme="minorHAnsi" w:cstheme="minorHAnsi"/>
                <w:szCs w:val="20"/>
              </w:rPr>
            </w:pPr>
            <w:r w:rsidRPr="003F157A">
              <w:rPr>
                <w:rFonts w:asciiTheme="minorHAnsi" w:eastAsiaTheme="minorEastAsia" w:hAnsiTheme="minorHAnsi" w:cstheme="minorHAnsi"/>
                <w:color w:val="auto"/>
                <w:szCs w:val="20"/>
              </w:rPr>
              <w:t xml:space="preserve">Zoom link </w:t>
            </w:r>
            <w:hyperlink r:id="rId9" w:history="1">
              <w:r w:rsidR="0052188A" w:rsidRPr="000C1C7C">
                <w:rPr>
                  <w:rStyle w:val="Hyperlink"/>
                  <w:rFonts w:asciiTheme="minorHAnsi" w:hAnsiTheme="minorHAnsi" w:cstheme="minorHAnsi"/>
                  <w:szCs w:val="20"/>
                  <w:shd w:val="clear" w:color="auto" w:fill="FFFFFF"/>
                </w:rPr>
                <w:t>https://zoom.us/j/442860573</w:t>
              </w:r>
            </w:hyperlink>
          </w:p>
          <w:p w14:paraId="795A6D65" w14:textId="7A326267" w:rsidR="003F157A" w:rsidRPr="003F157A" w:rsidRDefault="003F157A" w:rsidP="003F157A">
            <w:pPr>
              <w:spacing w:before="0"/>
              <w:jc w:val="center"/>
              <w:rPr>
                <w:rFonts w:asciiTheme="minorHAnsi" w:eastAsiaTheme="minorEastAsia" w:hAnsiTheme="minorHAnsi" w:cstheme="minorHAnsi"/>
                <w:color w:val="auto"/>
                <w:szCs w:val="20"/>
              </w:rPr>
            </w:pPr>
            <w:r w:rsidRPr="003F157A">
              <w:rPr>
                <w:rFonts w:asciiTheme="minorHAnsi" w:eastAsiaTheme="minorEastAsia" w:hAnsiTheme="minorHAnsi" w:cstheme="minorHAnsi"/>
                <w:color w:val="auto"/>
                <w:szCs w:val="20"/>
              </w:rPr>
              <w:t>1-tap mobile +</w:t>
            </w:r>
            <w:proofErr w:type="gramStart"/>
            <w:r w:rsidRPr="003F157A">
              <w:rPr>
                <w:rFonts w:asciiTheme="minorHAnsi" w:eastAsiaTheme="minorEastAsia" w:hAnsiTheme="minorHAnsi" w:cstheme="minorHAnsi"/>
                <w:color w:val="auto"/>
                <w:szCs w:val="20"/>
              </w:rPr>
              <w:t>19292056099,,</w:t>
            </w:r>
            <w:proofErr w:type="gramEnd"/>
            <w:r w:rsidR="0052188A">
              <w:rPr>
                <w:rFonts w:asciiTheme="minorHAnsi" w:eastAsiaTheme="minorEastAsia" w:hAnsiTheme="minorHAnsi" w:cstheme="minorHAnsi"/>
                <w:color w:val="auto"/>
                <w:szCs w:val="20"/>
              </w:rPr>
              <w:t>442860573</w:t>
            </w:r>
            <w:r w:rsidRPr="003F157A">
              <w:rPr>
                <w:rFonts w:asciiTheme="minorHAnsi" w:eastAsiaTheme="minorEastAsia" w:hAnsiTheme="minorHAnsi" w:cstheme="minorHAnsi"/>
                <w:color w:val="auto"/>
                <w:szCs w:val="20"/>
              </w:rPr>
              <w:t># US (New York)</w:t>
            </w:r>
          </w:p>
          <w:p w14:paraId="0855B60C" w14:textId="1DE6E18B" w:rsidR="004F5FA5" w:rsidRPr="003F157A" w:rsidRDefault="00B526C1" w:rsidP="004F5FA5">
            <w:pPr>
              <w:spacing w:before="0"/>
              <w:jc w:val="center"/>
              <w:rPr>
                <w:rFonts w:asciiTheme="minorHAnsi" w:eastAsiaTheme="minorEastAsia" w:hAnsiTheme="minorHAnsi" w:cstheme="minorHAnsi"/>
                <w:color w:val="auto"/>
                <w:szCs w:val="20"/>
              </w:rPr>
            </w:pPr>
            <w:r w:rsidRPr="003F157A">
              <w:rPr>
                <w:rFonts w:asciiTheme="minorHAnsi" w:eastAsiaTheme="minorEastAsia" w:hAnsiTheme="minorHAnsi" w:cstheme="minorHAnsi"/>
                <w:color w:val="auto"/>
                <w:szCs w:val="20"/>
              </w:rPr>
              <w:t xml:space="preserve">Internet: </w:t>
            </w:r>
          </w:p>
          <w:p w14:paraId="56D5FAAD" w14:textId="3D674F03" w:rsidR="00B526C1" w:rsidRPr="004C5FE3" w:rsidRDefault="00B526C1" w:rsidP="004F5FA5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003F157A">
              <w:rPr>
                <w:rFonts w:asciiTheme="minorHAnsi" w:eastAsiaTheme="minorEastAsia" w:hAnsiTheme="minorHAnsi" w:cstheme="minorHAnsi"/>
                <w:color w:val="auto"/>
                <w:szCs w:val="20"/>
              </w:rPr>
              <w:t>Internet Password:</w:t>
            </w:r>
            <w:r w:rsidRPr="003F157A">
              <w:rPr>
                <w:rFonts w:asciiTheme="minorHAnsi" w:eastAsiaTheme="minorEastAsia" w:hAnsiTheme="minorHAnsi" w:cstheme="minorBidi"/>
                <w:color w:val="auto"/>
                <w:sz w:val="22"/>
                <w:szCs w:val="28"/>
              </w:rPr>
              <w:t xml:space="preserve"> </w:t>
            </w:r>
          </w:p>
        </w:tc>
      </w:tr>
      <w:tr w:rsidR="001F128E" w:rsidRPr="004B02F1" w14:paraId="3AEDDA5A" w14:textId="77777777" w:rsidTr="5FB18C38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E0C61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609BE7C7" w14:textId="77777777" w:rsidTr="5FB18C3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E84DD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130B3E7E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17A0CC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809458" w14:textId="31F88267" w:rsidR="00352EA6" w:rsidRPr="004C5FE3" w:rsidRDefault="00EB2A92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lly Evans, </w:t>
            </w:r>
            <w:r w:rsidR="00715458">
              <w:rPr>
                <w:rFonts w:asciiTheme="minorHAnsi" w:eastAsiaTheme="minorEastAsia" w:hAnsiTheme="minorHAnsi" w:cstheme="minorBidi"/>
              </w:rPr>
              <w:t>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7AC76" w14:textId="7C06059C" w:rsidR="00352EA6" w:rsidRPr="004C5FE3" w:rsidRDefault="00D75901" w:rsidP="00F814B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0296C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B1E60F" w14:textId="4AD4C474" w:rsidR="00352EA6" w:rsidRPr="004C5FE3" w:rsidRDefault="00EB2A92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 Glady</w:t>
            </w:r>
            <w:r w:rsidR="6567CB76" w:rsidRPr="6567CB76">
              <w:rPr>
                <w:rFonts w:asciiTheme="minorHAnsi" w:eastAsiaTheme="minorEastAsia" w:hAnsiTheme="minorHAnsi" w:cstheme="minorBidi"/>
              </w:rPr>
              <w:t xml:space="preserve">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D38E6A" w14:textId="7DC2A0B2" w:rsidR="00352EA6" w:rsidRPr="004C5FE3" w:rsidRDefault="00945FBD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228D6516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93447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74CBB" w14:textId="77777777" w:rsidR="0015771F" w:rsidRPr="004C5FE3" w:rsidRDefault="001C14AC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ck Townsen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7599B" w14:textId="36DE006A" w:rsidR="0015771F" w:rsidRPr="004C5FE3" w:rsidRDefault="00945FBD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56793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34B31" w14:textId="3EE0E8C9" w:rsidR="0015771F" w:rsidRPr="004C5FE3" w:rsidRDefault="00EB2A92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ennifer Romero Greene</w:t>
            </w:r>
            <w:r w:rsidR="0015771F"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r w:rsidRPr="10677D54">
              <w:rPr>
                <w:rFonts w:asciiTheme="minorHAnsi" w:eastAsiaTheme="minorEastAsia" w:hAnsiTheme="minorHAnsi" w:cstheme="minorBidi"/>
              </w:rPr>
              <w:t xml:space="preserve">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87A02" w14:textId="198D0D7D" w:rsidR="0015771F" w:rsidRPr="004C5FE3" w:rsidRDefault="00B45DE5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1D59F01D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BC5F9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96B826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369B6" w14:textId="418EACEE" w:rsidR="0015771F" w:rsidRPr="004C5FE3" w:rsidRDefault="00B45DE5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B582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11B91" w14:textId="77777777"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  <w:r w:rsidR="00995106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B7666" w14:textId="2E9BC3BA" w:rsidR="0015771F" w:rsidRPr="004C5FE3" w:rsidRDefault="00945FBD" w:rsidP="00AB4414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7A66AA2A" w14:textId="77777777" w:rsidTr="5FB18C3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D3FD6" w14:textId="77777777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4E1515" w:rsidRPr="004C5FE3" w14:paraId="45DCD213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AFAA7" w14:textId="14077B6B" w:rsidR="004E1515" w:rsidRPr="004E1515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Speakers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EBA01" w14:textId="40824014" w:rsidR="004E1515" w:rsidRPr="004E1515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 w:rsidRPr="004E1515"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Pr="004E1515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8269F8" w14:textId="048DE2E4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80C02" w14:textId="7C28E3D4" w:rsidR="004E1515" w:rsidRPr="00EB2A92" w:rsidRDefault="004E1515" w:rsidP="004E1515">
            <w:pPr>
              <w:jc w:val="right"/>
              <w:rPr>
                <w:rFonts w:asciiTheme="minorHAnsi" w:eastAsiaTheme="minorEastAsia" w:hAnsiTheme="minorHAnsi" w:cstheme="minorBidi"/>
                <w:highlight w:val="yellow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619C6A" w14:textId="47B93DA4" w:rsidR="004E1515" w:rsidRPr="00EB2A92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  <w:highlight w:val="yellow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BA79BC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69AEBCD7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C342C" w14:textId="77777777" w:rsidR="004E1515" w:rsidRPr="004E1515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A5201" w14:textId="3FDF8CD7" w:rsidR="004E1515" w:rsidRPr="004E1515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hAnsiTheme="minorHAnsi" w:cs="Arial"/>
              </w:rPr>
              <w:t>Brent Rodgers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18B7EB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49E1D" w14:textId="77777777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2C687" w14:textId="77777777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71CF5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54FB8A4D" w14:textId="77777777" w:rsidTr="5FB18C38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7BE0A" w14:textId="77777777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3277FA" w14:textId="77777777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6C56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161A1F" w14:textId="3D3B24EC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51344" w14:textId="3AE5AE52" w:rsidR="004E1515" w:rsidRPr="004C5FE3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10938" w14:textId="534B44E2" w:rsidR="004E1515" w:rsidRPr="004C5FE3" w:rsidRDefault="00B45DE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4E1515" w:rsidRPr="004C5FE3" w14:paraId="6CAAED28" w14:textId="77777777" w:rsidTr="5FB18C38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F58776" w14:textId="77777777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5A8B63" w14:textId="77777777" w:rsidR="004E1515" w:rsidRPr="004C5FE3" w:rsidRDefault="004E1515" w:rsidP="004E1515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onette Mead 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A246C9" w14:textId="41EDE61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823D34" w14:textId="3152E963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729F80" w14:textId="54D05A33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5DC067" w14:textId="77B607E9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7670EDB6" w14:textId="77777777" w:rsidTr="5FB18C38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90B25" w14:textId="289676B2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0D6EC6" w14:textId="2F54603C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Jennifer Romero-Greene, PMP, 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F5DCB" w14:textId="29DD80B9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9E39F8" w14:textId="7FED90A5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22B770" w14:textId="567DFC15" w:rsidR="004E1515" w:rsidRPr="004C5FE3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3FD15" w14:textId="6010E3CC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45824231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C6337" w14:textId="3EF79336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717D0" w14:textId="3AD74187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95071" w14:textId="42E87F91" w:rsidR="004E1515" w:rsidRPr="004C5FE3" w:rsidRDefault="00945FBD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FDCA2" w14:textId="7D57CF31" w:rsidR="004E1515" w:rsidRPr="00DF0E26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02E09" w14:textId="239C0A41" w:rsidR="004E1515" w:rsidRPr="00DF0E26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2DA6C" w14:textId="77777777" w:rsidR="004E1515" w:rsidRPr="004C5FE3" w:rsidRDefault="004E1515" w:rsidP="004E1515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307D1E9B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22D4A" w14:textId="78AC1B1B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8F790C">
              <w:rPr>
                <w:rFonts w:ascii="Calibri" w:eastAsia="Calibri" w:hAnsi="Calibri" w:cs="Calibri"/>
                <w:color w:val="000000" w:themeColor="text1"/>
                <w:szCs w:val="20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04167" w14:textId="6D5BA525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8F790C">
              <w:rPr>
                <w:rFonts w:asciiTheme="minorHAnsi" w:eastAsiaTheme="minorEastAsia" w:hAnsiTheme="minorHAnsi" w:cstheme="minorBidi"/>
                <w:szCs w:val="20"/>
              </w:rPr>
              <w:t xml:space="preserve">Matt Roth 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9FE3C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1A56" w14:textId="6FDB76F2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ocial Media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2E4D94" w14:textId="516F2184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</w:rPr>
              <w:t xml:space="preserve">Andrey </w:t>
            </w:r>
            <w:proofErr w:type="spellStart"/>
            <w:r>
              <w:rPr>
                <w:rFonts w:asciiTheme="minorHAnsi" w:hAnsiTheme="minorHAnsi" w:cs="Arial"/>
              </w:rPr>
              <w:t>Karpov</w:t>
            </w:r>
            <w:proofErr w:type="spellEnd"/>
            <w:r>
              <w:rPr>
                <w:rFonts w:asciiTheme="minorHAnsi" w:hAnsiTheme="minorHAnsi" w:cs="Arial"/>
              </w:rPr>
              <w:t xml:space="preserve">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2F5D1" w14:textId="6C72B185" w:rsidR="004E1515" w:rsidRPr="004C5FE3" w:rsidRDefault="00945FBD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4E1515" w:rsidRPr="004C5FE3" w14:paraId="5072AB04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BE551" w14:textId="101BE299" w:rsidR="004E1515" w:rsidRPr="004C5FE3" w:rsidRDefault="0047285D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redericksbur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9396E" w14:textId="1B68C338" w:rsidR="004E1515" w:rsidRPr="004C5FE3" w:rsidRDefault="0047285D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reg</w:t>
            </w:r>
            <w:r w:rsidR="00A15E12">
              <w:rPr>
                <w:rFonts w:asciiTheme="minorHAnsi" w:eastAsiaTheme="minorEastAsia" w:hAnsiTheme="minorHAnsi" w:cstheme="minorBidi"/>
              </w:rPr>
              <w:t xml:space="preserve"> Chambers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D051B" w14:textId="316A3190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9B5FA" w14:textId="7EE6956C" w:rsidR="004E1515" w:rsidRPr="004C5FE3" w:rsidRDefault="00A855AD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irector of 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6F123" w14:textId="74064006" w:rsidR="004E1515" w:rsidRPr="004C5FE3" w:rsidRDefault="00A855AD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son Cole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DCA32" w14:textId="07111EFA" w:rsidR="004E1515" w:rsidRPr="004C5FE3" w:rsidRDefault="00945FBD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4E1515" w:rsidRPr="004C5FE3" w14:paraId="6000A5DE" w14:textId="77777777" w:rsidTr="5FB18C38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7A3E6" w14:textId="4AB103C3" w:rsidR="004E1515" w:rsidRPr="008F790C" w:rsidRDefault="004E1515" w:rsidP="004E1515">
            <w:pPr>
              <w:jc w:val="right"/>
              <w:rPr>
                <w:rFonts w:asciiTheme="minorHAnsi" w:eastAsiaTheme="minorEastAsia" w:hAnsiTheme="minorHAnsi" w:cstheme="minorBidi"/>
                <w:szCs w:val="20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79A86" w14:textId="5252B9DC" w:rsidR="004E1515" w:rsidRPr="008F790C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FFD11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C4EB8" w14:textId="6FA2C454" w:rsidR="004E1515" w:rsidRPr="36D1CC0B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49EA5" w14:textId="62A5044C" w:rsidR="004E1515" w:rsidRPr="36D1CC0B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6E375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48A70015" w14:textId="77777777" w:rsidTr="5FB18C3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80F7E" w14:textId="77777777" w:rsidR="004E1515" w:rsidRPr="004C5FE3" w:rsidRDefault="004E1515" w:rsidP="004E1515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4E1515" w:rsidRPr="004C5FE3" w14:paraId="25D6310B" w14:textId="77777777" w:rsidTr="5FB18C3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AFF05" w14:textId="738CD526" w:rsidR="004E1515" w:rsidRPr="004C5FE3" w:rsidRDefault="00945FBD" w:rsidP="004E1515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Lavanya</w:t>
            </w:r>
          </w:p>
        </w:tc>
      </w:tr>
      <w:tr w:rsidR="004E1515" w:rsidRPr="004C5FE3" w14:paraId="7A8817B9" w14:textId="77777777" w:rsidTr="5FB18C3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43EC0" w14:textId="77777777" w:rsidR="004E1515" w:rsidRPr="004C5FE3" w:rsidRDefault="004E1515" w:rsidP="004E1515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52031B7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575"/>
        <w:gridCol w:w="2655"/>
        <w:gridCol w:w="1080"/>
        <w:gridCol w:w="5385"/>
      </w:tblGrid>
      <w:tr w:rsidR="00830E84" w:rsidRPr="004C5FE3" w14:paraId="4585D9E9" w14:textId="77777777" w:rsidTr="16D53ADE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5C4105BC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17D37FF3" w14:textId="77777777" w:rsidTr="16D53ADE">
        <w:trPr>
          <w:cantSplit/>
          <w:trHeight w:val="66"/>
          <w:tblHeader/>
        </w:trPr>
        <w:tc>
          <w:tcPr>
            <w:tcW w:w="157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5869A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6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5E099C4F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8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31BE5ECA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8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6F4727EC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61157E4D" w14:textId="77777777" w:rsidTr="16D53ADE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04075" w14:textId="7B97EDF0" w:rsidR="00830E84" w:rsidRPr="00830E84" w:rsidRDefault="006939FA" w:rsidP="00E13895">
            <w:pPr>
              <w:pStyle w:val="ListParagraph"/>
              <w:numPr>
                <w:ilvl w:val="0"/>
                <w:numId w:val="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Pre-meeting &amp; Open Meeting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B80F98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–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B45DE5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Jennifer/Ed</w:t>
            </w:r>
          </w:p>
        </w:tc>
      </w:tr>
      <w:tr w:rsidR="00155010" w:rsidRPr="004C5FE3" w14:paraId="7092588B" w14:textId="77777777" w:rsidTr="16D53ADE">
        <w:trPr>
          <w:cantSplit/>
          <w:trHeight w:val="245"/>
        </w:trPr>
        <w:tc>
          <w:tcPr>
            <w:tcW w:w="157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B39D9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  <w:p w14:paraId="2E07068F" w14:textId="77777777" w:rsidR="00155010" w:rsidRPr="004C5FE3" w:rsidRDefault="00155010" w:rsidP="007F0696">
            <w:pPr>
              <w:rPr>
                <w:rFonts w:asciiTheme="majorHAnsi" w:hAnsiTheme="maj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9375C9" w14:textId="77777777" w:rsidR="00155010" w:rsidRPr="005C0A61" w:rsidRDefault="00155010" w:rsidP="00E13895">
            <w:pPr>
              <w:pStyle w:val="ListParagraph"/>
              <w:numPr>
                <w:ilvl w:val="0"/>
                <w:numId w:val="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A1A980E" w14:textId="0843BE4E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82A7A" w14:textId="45FDD9ED" w:rsidR="00155010" w:rsidRPr="004C5FE3" w:rsidRDefault="00B45DE5" w:rsidP="0087549F">
            <w:pPr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Ed</w:t>
            </w:r>
          </w:p>
        </w:tc>
      </w:tr>
      <w:tr w:rsidR="00155010" w:rsidRPr="004C5FE3" w14:paraId="40B098AB" w14:textId="77777777" w:rsidTr="16D53ADE">
        <w:trPr>
          <w:cantSplit/>
          <w:trHeight w:val="245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BBE9D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C5917" w14:textId="77777777" w:rsidR="00155010" w:rsidRPr="005C0A61" w:rsidRDefault="00155010" w:rsidP="00E13895">
            <w:pPr>
              <w:pStyle w:val="ListParagraph"/>
              <w:numPr>
                <w:ilvl w:val="0"/>
                <w:numId w:val="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1E288D7" w14:textId="29E87BB9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896DE" w14:textId="16E6186D" w:rsidR="00155010" w:rsidRPr="004C5FE3" w:rsidRDefault="00B45DE5" w:rsidP="00B526C1">
            <w:pPr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/Ed</w:t>
            </w:r>
          </w:p>
        </w:tc>
      </w:tr>
      <w:tr w:rsidR="00155010" w:rsidRPr="004C5FE3" w14:paraId="215F4C80" w14:textId="77777777" w:rsidTr="16D53ADE">
        <w:trPr>
          <w:cantSplit/>
          <w:trHeight w:val="480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D9FAD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lef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439B98" w14:textId="77777777" w:rsidR="00155010" w:rsidRPr="005C0A61" w:rsidRDefault="00155010" w:rsidP="0042461B">
            <w:pPr>
              <w:pStyle w:val="ListParagraph"/>
              <w:numPr>
                <w:ilvl w:val="0"/>
                <w:numId w:val="0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2B4F7B3" w14:textId="77777777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F73EE" w14:textId="77777777" w:rsidR="00155010" w:rsidRPr="004C5FE3" w:rsidRDefault="00155010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03DBA6DB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DED53" w14:textId="77777777" w:rsidR="0042461B" w:rsidRDefault="0042461B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65150" w14:textId="7DA9E91D" w:rsidR="0042461B" w:rsidRPr="004F5FA5" w:rsidRDefault="0042461B" w:rsidP="004F5FA5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F6A1A76" w14:textId="485B9D2F" w:rsidR="0042461B" w:rsidRPr="00155010" w:rsidRDefault="0042461B" w:rsidP="2BE6D360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3AAC8" w14:textId="7CB21FA9" w:rsidR="00FD591E" w:rsidRPr="000637FC" w:rsidRDefault="00FD591E" w:rsidP="003B4E73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561427" w14:paraId="49023ECD" w14:textId="77777777" w:rsidTr="00F97E46">
        <w:trPr>
          <w:cantSplit/>
          <w:trHeight w:val="493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CDE20" w14:textId="77777777" w:rsidR="00561427" w:rsidRPr="00561427" w:rsidRDefault="00561427" w:rsidP="00E13895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EastAsia" w:hAnsiTheme="minorHAnsi" w:cstheme="minorBidi"/>
                <w:u w:val="single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</w:rPr>
              <w:t>General Agenda</w:t>
            </w:r>
          </w:p>
        </w:tc>
      </w:tr>
      <w:tr w:rsidR="00561427" w14:paraId="5A470AFC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01BC1" w14:textId="77777777" w:rsidR="00561427" w:rsidRDefault="00561427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A5C0C9" w14:textId="4F628090" w:rsidR="004F5FA5" w:rsidRPr="00155010" w:rsidRDefault="007A2693" w:rsidP="0074274D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DD Survey Result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7E1BAA9" w14:textId="31D187A7" w:rsidR="00561427" w:rsidRPr="00D557AD" w:rsidRDefault="007A2693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ennifer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C29E7E" w14:textId="7BD191DB" w:rsidR="00FC6725" w:rsidRPr="0087549F" w:rsidRDefault="00B45DE5" w:rsidP="0087549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ot 27 surveys back – Sent a reminder after 7 days </w:t>
            </w:r>
            <w:r w:rsidR="00646F39">
              <w:rPr>
                <w:rFonts w:asciiTheme="minorHAnsi" w:eastAsiaTheme="minorEastAsia" w:hAnsiTheme="minorHAnsi" w:cstheme="minorBidi"/>
              </w:rPr>
              <w:t>–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646F39">
              <w:rPr>
                <w:rFonts w:asciiTheme="minorHAnsi" w:eastAsiaTheme="minorEastAsia" w:hAnsiTheme="minorHAnsi" w:cstheme="minorBidi"/>
              </w:rPr>
              <w:t>Tied between the work day &amp; Evening and then on a Saturday – All day Friday &amp; Saturday AM.</w:t>
            </w:r>
          </w:p>
        </w:tc>
      </w:tr>
      <w:tr w:rsidR="00F97E46" w14:paraId="693EDB7F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D3CC3" w14:textId="77777777" w:rsidR="00F97E46" w:rsidRDefault="00F97E46" w:rsidP="00F97E46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0EF2A" w14:textId="123A6DEC" w:rsidR="00F97E46" w:rsidRPr="00CB62A9" w:rsidRDefault="007A2693" w:rsidP="00F97E46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peaker Tryout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833EE81" w14:textId="2AA76EAA" w:rsidR="00F97E46" w:rsidRPr="00D557AD" w:rsidRDefault="007A2693" w:rsidP="00F97E46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ennifer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51B94E" w14:textId="6F2D9636" w:rsidR="00F97E46" w:rsidRPr="000637FC" w:rsidRDefault="00945FBD" w:rsidP="00F97E46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ould we engage Speaker Tryouts?</w:t>
            </w:r>
          </w:p>
        </w:tc>
      </w:tr>
      <w:tr w:rsidR="007A2693" w14:paraId="256CC860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78223" w14:textId="77777777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C83AE1" w14:textId="255F9DE1" w:rsidR="007A2693" w:rsidRDefault="004A6DC5" w:rsidP="007A2693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erged Chapter Meeting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6878C1F" w14:textId="77B218A4" w:rsidR="007A2693" w:rsidRDefault="004A6DC5" w:rsidP="007A2693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Jennifer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77EEB" w14:textId="10C5A650" w:rsidR="007A2693" w:rsidRPr="007370E4" w:rsidRDefault="00945FBD" w:rsidP="007A269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DU information could be added to the meeting details page.</w:t>
            </w:r>
          </w:p>
        </w:tc>
      </w:tr>
      <w:tr w:rsidR="007A2693" w14:paraId="4A14FD56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A09E1" w14:textId="5C4767C5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9CB1C" w14:textId="273354B9" w:rsidR="007A2693" w:rsidRDefault="004A6DC5" w:rsidP="007A2693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xtended Professional Dev. Class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5F1F13A" w14:textId="0479C9EF" w:rsidR="007A2693" w:rsidRDefault="004A6DC5" w:rsidP="007A2693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Jennifer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001E1" w14:textId="2D3374D4" w:rsidR="00646F39" w:rsidRPr="00CA34C0" w:rsidRDefault="00945FBD" w:rsidP="00945FBD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Microsoft Excel class – </w:t>
            </w:r>
            <w:r w:rsidR="00646F39">
              <w:rPr>
                <w:rFonts w:asciiTheme="minorHAnsi" w:eastAsiaTheme="minorEastAsia" w:hAnsiTheme="minorHAnsi" w:cstheme="minorBidi"/>
              </w:rPr>
              <w:t>12</w:t>
            </w:r>
            <w:r>
              <w:rPr>
                <w:rFonts w:asciiTheme="minorHAnsi" w:eastAsiaTheme="minorEastAsia" w:hAnsiTheme="minorHAnsi" w:cstheme="minorBidi"/>
              </w:rPr>
              <w:t>-</w:t>
            </w:r>
            <w:r w:rsidR="00646F39">
              <w:rPr>
                <w:rFonts w:asciiTheme="minorHAnsi" w:eastAsiaTheme="minorEastAsia" w:hAnsiTheme="minorHAnsi" w:cstheme="minorBidi"/>
              </w:rPr>
              <w:t>hour course with 10 sessions – Members could sign up to any number of classes</w:t>
            </w:r>
            <w:r>
              <w:rPr>
                <w:rFonts w:asciiTheme="minorHAnsi" w:eastAsiaTheme="minorEastAsia" w:hAnsiTheme="minorHAnsi" w:cstheme="minorBidi"/>
              </w:rPr>
              <w:t xml:space="preserve"> - $15 per session - $100 for 10 sessions</w:t>
            </w:r>
            <w:r w:rsidR="00646F39">
              <w:rPr>
                <w:rFonts w:asciiTheme="minorHAnsi" w:eastAsiaTheme="minorEastAsia" w:hAnsiTheme="minorHAnsi" w:cstheme="minorBidi"/>
              </w:rPr>
              <w:t>.</w:t>
            </w:r>
            <w:r w:rsidR="00646F39">
              <w:rPr>
                <w:rFonts w:asciiTheme="minorHAnsi" w:eastAsiaTheme="minorEastAsia" w:hAnsiTheme="minorHAnsi" w:cstheme="minorBidi"/>
              </w:rPr>
              <w:br/>
              <w:t>Microsoft Project class – 4 hour class – Need to pay $1050 to the instructor - $105 per member with 10 members will break-even</w:t>
            </w:r>
            <w:r>
              <w:rPr>
                <w:rFonts w:asciiTheme="minorHAnsi" w:eastAsiaTheme="minorEastAsia" w:hAnsiTheme="minorHAnsi" w:cstheme="minorBidi"/>
              </w:rPr>
              <w:t>.</w:t>
            </w:r>
            <w:r>
              <w:rPr>
                <w:rFonts w:asciiTheme="minorHAnsi" w:eastAsiaTheme="minorEastAsia" w:hAnsiTheme="minorHAnsi" w:cstheme="minorBidi"/>
              </w:rPr>
              <w:br/>
            </w:r>
            <w:r w:rsidRPr="00945FBD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Jennifer will do some math on the pricing for the above classes and share the details.</w:t>
            </w:r>
          </w:p>
        </w:tc>
      </w:tr>
      <w:tr w:rsidR="007A2693" w14:paraId="0819AA72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2DC1D" w14:textId="77777777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320FE" w14:textId="2619A190" w:rsidR="007A2693" w:rsidRDefault="007A2693" w:rsidP="007A2693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ragon Boat and PDD refund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25B606" w14:textId="4057D51F" w:rsidR="007A2693" w:rsidRDefault="007A2693" w:rsidP="007A2693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HAnsi"/>
              </w:rPr>
              <w:t>Ed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DEA631" w14:textId="6D6468AC" w:rsidR="007A2693" w:rsidRDefault="008A1EFD" w:rsidP="007A269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 are getting the PDD refunds, per Jennifer.</w:t>
            </w:r>
          </w:p>
          <w:p w14:paraId="25C4C080" w14:textId="36CA3A3E" w:rsidR="008A1EFD" w:rsidRPr="00CA34C0" w:rsidRDefault="008A1EFD" w:rsidP="007A2693">
            <w:pPr>
              <w:rPr>
                <w:rFonts w:asciiTheme="minorHAnsi" w:eastAsiaTheme="minorEastAsia" w:hAnsiTheme="minorHAnsi" w:cstheme="minorBidi"/>
              </w:rPr>
            </w:pPr>
            <w:r w:rsidRPr="008A1EFD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to respond to Dragon Boat regarding refund.</w:t>
            </w:r>
          </w:p>
        </w:tc>
      </w:tr>
      <w:tr w:rsidR="007A2693" w14:paraId="3DD0F072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7188E" w14:textId="77777777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5C6D7" w14:textId="72A6F0D0" w:rsidR="007A2693" w:rsidRDefault="007A2693" w:rsidP="007A2693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ylaws</w:t>
            </w:r>
            <w:r w:rsidR="004A6DC5">
              <w:rPr>
                <w:rFonts w:asciiTheme="minorHAnsi" w:eastAsiaTheme="minorEastAsia" w:hAnsiTheme="minorHAnsi" w:cstheme="minorBidi"/>
              </w:rPr>
              <w:t xml:space="preserve"> review of chang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96A1C57" w14:textId="53B35DA4" w:rsidR="007A2693" w:rsidRDefault="007A2693" w:rsidP="007A2693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Joyce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D80C1A" w14:textId="77777777" w:rsidR="007A2693" w:rsidRDefault="0024374D" w:rsidP="007A269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he changes have been reviewed during this meeting.</w:t>
            </w:r>
          </w:p>
          <w:p w14:paraId="56CE2792" w14:textId="7F6C1B5D" w:rsidR="008A1EFD" w:rsidRPr="00CA34C0" w:rsidRDefault="008A1EFD" w:rsidP="007A2693">
            <w:pPr>
              <w:rPr>
                <w:rFonts w:asciiTheme="minorHAnsi" w:eastAsiaTheme="minorEastAsia" w:hAnsiTheme="minorHAnsi" w:cstheme="minorBidi"/>
              </w:rPr>
            </w:pPr>
            <w:r w:rsidRPr="008A1EFD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Joyce will send the updated Bylaws to PMI for their approval.</w:t>
            </w:r>
          </w:p>
        </w:tc>
      </w:tr>
      <w:tr w:rsidR="007A2693" w14:paraId="6EC71A98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FDDE5" w14:textId="77777777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07DEB" w14:textId="231C2FC0" w:rsidR="007A2693" w:rsidRDefault="007A2693" w:rsidP="007A2693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omination Committee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5EB9781" w14:textId="0B60A40E" w:rsidR="007A2693" w:rsidRDefault="007A2693" w:rsidP="007A2693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Joyce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2028B8" w14:textId="010BE959" w:rsidR="007A2693" w:rsidRPr="0026703A" w:rsidRDefault="004B2942" w:rsidP="007A269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he terms for President, EVP, VP-Operations &amp; VP-Finance (Kelly, Joyce, Ron &amp; Ed) end by 12/31/2020</w:t>
            </w:r>
            <w:r w:rsidR="004B6B55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7A2693" w14:paraId="6B8C3D83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06104" w14:textId="77777777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36C3B2" w14:textId="07D3E464" w:rsidR="007A2693" w:rsidRDefault="00DF0392" w:rsidP="007A2693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ext Messaging Application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5FE7D92" w14:textId="5AEEC720" w:rsidR="007A2693" w:rsidRDefault="00DF0392" w:rsidP="007A2693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7D12F" w14:textId="22571369" w:rsidR="00F5376C" w:rsidRDefault="00F5376C" w:rsidP="007A269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AI</w:t>
            </w:r>
            <w:r w:rsidR="004B6B55" w:rsidRPr="004B6B55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:</w:t>
            </w:r>
            <w:r w:rsidR="004B6B55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 xml:space="preserve">Andrey to </w:t>
            </w:r>
            <w:r w:rsidR="00E54319" w:rsidRPr="00E54319">
              <w:rPr>
                <w:rFonts w:asciiTheme="minorHAnsi" w:eastAsiaTheme="minorEastAsia" w:hAnsiTheme="minorHAnsi" w:cstheme="minorBidi"/>
              </w:rPr>
              <w:t>find out per SMS cost above 1,000 SMS/month and the cost for undelivered SMS messages.</w:t>
            </w:r>
          </w:p>
          <w:p w14:paraId="3F24382F" w14:textId="1B6E4F6D" w:rsidR="007A2693" w:rsidRDefault="00F5376C" w:rsidP="00F5376C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equesting approval of the cost for this application.</w:t>
            </w:r>
            <w:r>
              <w:rPr>
                <w:rFonts w:asciiTheme="minorHAnsi" w:eastAsiaTheme="minorEastAsia" w:hAnsiTheme="minorHAnsi" w:cstheme="minorBidi"/>
              </w:rPr>
              <w:br/>
            </w:r>
            <w:r w:rsidRPr="00F5376C">
              <w:rPr>
                <w:rFonts w:asciiTheme="minorHAnsi" w:eastAsiaTheme="minorEastAsia" w:hAnsiTheme="minorHAnsi" w:cstheme="minorBidi"/>
                <w:b/>
                <w:bCs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4B6B55">
              <w:rPr>
                <w:rFonts w:asciiTheme="minorHAnsi" w:eastAsiaTheme="minorEastAsia" w:hAnsiTheme="minorHAnsi" w:cstheme="minorBidi"/>
              </w:rPr>
              <w:t>To approve the cost ($29 per month) of the Text Messaging Application</w:t>
            </w:r>
            <w:r>
              <w:rPr>
                <w:rFonts w:asciiTheme="minorHAnsi" w:eastAsiaTheme="minorEastAsia" w:hAnsiTheme="minorHAnsi" w:cstheme="minorBidi"/>
              </w:rPr>
              <w:t xml:space="preserve"> for 2020 (July to December $174) – Ron/Jennifer – All Exe. Board members approved</w:t>
            </w:r>
            <w:r w:rsidR="004B6B55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7A2693" w14:paraId="54C10378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205A7" w14:textId="77777777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7FC369" w14:textId="39F1D45D" w:rsidR="007A2693" w:rsidRDefault="007A2693" w:rsidP="007A2693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07789AFE" w14:textId="6C05EA13" w:rsidR="007A2693" w:rsidRDefault="007A2693" w:rsidP="007A2693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DEC1E3" w14:textId="6D073203" w:rsidR="007A2693" w:rsidRDefault="007A2693" w:rsidP="007A2693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7A2693" w14:paraId="21CCF73F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4D06" w14:textId="77777777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7BDEDC" w14:textId="1EE329C9" w:rsidR="007A2693" w:rsidRDefault="007A2693" w:rsidP="007A2693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F21652D" w14:textId="0D6CB833" w:rsidR="007A2693" w:rsidRDefault="007A2693" w:rsidP="007A2693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336595" w14:textId="482AE436" w:rsidR="007A2693" w:rsidRDefault="007A2693" w:rsidP="007A2693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7A2693" w14:paraId="5F4F3DAC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42DCE" w14:textId="77777777" w:rsidR="007A2693" w:rsidRDefault="007A2693" w:rsidP="007A2693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6E29F4" w14:textId="6590A5BB" w:rsidR="007A2693" w:rsidRDefault="007A2693" w:rsidP="007A2693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44C419E" w14:textId="0BC6D2C6" w:rsidR="007A2693" w:rsidRDefault="007A2693" w:rsidP="007A2693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E2B49" w14:textId="3081B772" w:rsidR="007A2693" w:rsidRPr="002D6B3A" w:rsidRDefault="007A2693" w:rsidP="007A2693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7A2693" w:rsidRPr="004C5FE3" w14:paraId="11400BDB" w14:textId="77777777" w:rsidTr="16D53ADE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EB7D" w14:textId="77777777" w:rsidR="007A2693" w:rsidRPr="00561427" w:rsidRDefault="007A2693" w:rsidP="007A2693">
            <w:pPr>
              <w:pStyle w:val="ListParagraph"/>
              <w:keepNext/>
              <w:keepLines/>
              <w:numPr>
                <w:ilvl w:val="0"/>
                <w:numId w:val="4"/>
              </w:numPr>
              <w:spacing w:before="0"/>
              <w:rPr>
                <w:rFonts w:asciiTheme="minorHAnsi" w:eastAsiaTheme="majorEastAsia" w:hAnsiTheme="minorHAnsi" w:cstheme="minorHAnsi"/>
                <w:color w:val="17365D" w:themeColor="text2" w:themeShade="BF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VP </w:t>
            </w:r>
            <w:r w:rsidRPr="00561427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rea Items</w:t>
            </w:r>
          </w:p>
        </w:tc>
      </w:tr>
      <w:tr w:rsidR="007A2693" w:rsidRPr="004C5FE3" w14:paraId="33861686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8455" w14:textId="77777777" w:rsidR="007A2693" w:rsidRPr="7466F25E" w:rsidRDefault="007A2693" w:rsidP="007A2693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89E6D" w14:textId="5A9B71BD" w:rsidR="007A2693" w:rsidRPr="0076348F" w:rsidRDefault="007A2693" w:rsidP="0076348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5F728480" w14:textId="77777777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521896" w14:textId="4148F6F5" w:rsidR="007A2693" w:rsidRPr="0026703A" w:rsidRDefault="008A1EFD" w:rsidP="007A2693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d is working with the Accountant on filing an Extension for Taxes.</w:t>
            </w:r>
          </w:p>
        </w:tc>
      </w:tr>
      <w:tr w:rsidR="007A2693" w:rsidRPr="004C5FE3" w14:paraId="6E9D570B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AD8F7" w14:textId="77777777" w:rsidR="007A2693" w:rsidRPr="002B6851" w:rsidRDefault="007A2693" w:rsidP="007A269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23DBE" w14:textId="77777777" w:rsidR="007A2693" w:rsidRPr="0076348F" w:rsidRDefault="007A2693" w:rsidP="0076348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78077CD5" w14:textId="77777777" w:rsidR="007A2693" w:rsidRPr="00735BAB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ck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4CFD46" w14:textId="2BFAF744" w:rsidR="007A2693" w:rsidRPr="00735BAB" w:rsidRDefault="008A1EFD" w:rsidP="007A269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ck is working with Dee on Volunteer Dinner.</w:t>
            </w:r>
          </w:p>
        </w:tc>
      </w:tr>
      <w:tr w:rsidR="007A2693" w:rsidRPr="004C5FE3" w14:paraId="741134EB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416D" w14:textId="77777777" w:rsidR="007A2693" w:rsidRPr="002B6851" w:rsidRDefault="007A2693" w:rsidP="007A269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65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7B2F7" w14:textId="77777777" w:rsidR="007A2693" w:rsidRPr="0076348F" w:rsidRDefault="007A2693" w:rsidP="0076348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0076348F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78F96254" w14:textId="1477F3E5" w:rsidR="007A2693" w:rsidRPr="00735BAB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ennifer</w:t>
            </w:r>
          </w:p>
        </w:tc>
        <w:tc>
          <w:tcPr>
            <w:tcW w:w="538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3E1DFD" w14:textId="0358FD5D" w:rsidR="007A2693" w:rsidRPr="00B54E45" w:rsidRDefault="007A2693" w:rsidP="007A2693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7A2693" w:rsidRPr="004C5FE3" w14:paraId="0135E683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81C8C" w14:textId="77777777" w:rsidR="007A2693" w:rsidRPr="002B6851" w:rsidRDefault="007A2693" w:rsidP="007A269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65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DC0665" w14:textId="77777777" w:rsidR="007A2693" w:rsidRPr="0076348F" w:rsidRDefault="007A2693" w:rsidP="0076348F">
            <w:pPr>
              <w:spacing w:before="0"/>
              <w:ind w:left="504" w:right="144"/>
              <w:rPr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47EE1ADF" w14:textId="77777777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8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89B01C" w14:textId="03CCC1C0" w:rsidR="007A2693" w:rsidRPr="0075493B" w:rsidRDefault="00637052" w:rsidP="007A2693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proofErr w:type="spellStart"/>
            <w:r>
              <w:rPr>
                <w:rFonts w:asciiTheme="minorHAnsi" w:hAnsiTheme="minorHAnsi"/>
                <w:color w:val="000000" w:themeColor="text1"/>
              </w:rPr>
              <w:t>Jonnette</w:t>
            </w:r>
            <w:proofErr w:type="spellEnd"/>
            <w:r>
              <w:rPr>
                <w:rFonts w:asciiTheme="minorHAnsi" w:hAnsiTheme="minorHAnsi"/>
                <w:color w:val="000000" w:themeColor="text1"/>
              </w:rPr>
              <w:t xml:space="preserve"> is working on donations (Masks with PMICVC Logo, PPE, Food, etc.)</w:t>
            </w:r>
          </w:p>
        </w:tc>
      </w:tr>
      <w:tr w:rsidR="007A2693" w:rsidRPr="004C5FE3" w14:paraId="2305F3DA" w14:textId="77777777" w:rsidTr="16D53ADE">
        <w:trPr>
          <w:cantSplit/>
          <w:trHeight w:val="322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D5E2" w14:textId="77777777" w:rsidR="007A2693" w:rsidRPr="002B6851" w:rsidRDefault="007A2693" w:rsidP="007A269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1EB9D" w14:textId="77777777" w:rsidR="007A2693" w:rsidRPr="0076348F" w:rsidRDefault="007A2693" w:rsidP="0076348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3108A0F8" w14:textId="4B16FF04" w:rsidR="007A2693" w:rsidRPr="00735BAB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140B65" w14:textId="641173DE" w:rsidR="007A2693" w:rsidRPr="0085107C" w:rsidRDefault="007A2693" w:rsidP="007A2693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7A2693" w:rsidRPr="004C5FE3" w14:paraId="673F1CF2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BF56" w14:textId="77777777" w:rsidR="007A2693" w:rsidRPr="002B6851" w:rsidRDefault="007A2693" w:rsidP="007A2693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10CDC" w14:textId="77777777" w:rsidR="007A2693" w:rsidRPr="0076348F" w:rsidRDefault="007A2693" w:rsidP="0076348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50D74882" w14:textId="166AB1E7" w:rsidR="007A2693" w:rsidRPr="00735BAB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9557" w14:textId="77777777" w:rsidR="007A2693" w:rsidRPr="0085107C" w:rsidRDefault="007A2693" w:rsidP="007A2693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7A2693" w:rsidRPr="004C5FE3" w14:paraId="539C365E" w14:textId="77777777" w:rsidTr="16D53ADE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650F1" w14:textId="341AB678" w:rsidR="007A2693" w:rsidRPr="00155010" w:rsidRDefault="007A2693" w:rsidP="007A2693">
            <w:pPr>
              <w:pStyle w:val="ListParagraph"/>
              <w:numPr>
                <w:ilvl w:val="0"/>
                <w:numId w:val="4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ction</w:t>
            </w:r>
            <w:r w:rsidRPr="00155010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 Items</w:t>
            </w:r>
          </w:p>
        </w:tc>
      </w:tr>
      <w:tr w:rsidR="007A2693" w:rsidRPr="004C5FE3" w14:paraId="23EBC9A9" w14:textId="77777777" w:rsidTr="16D53ADE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EA810" w14:textId="77777777" w:rsidR="007A2693" w:rsidRPr="002B6851" w:rsidRDefault="007A2693" w:rsidP="007A2693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E24794" w14:textId="77777777" w:rsidR="007A2693" w:rsidRPr="007F0696" w:rsidRDefault="007A2693" w:rsidP="007A2693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5E0C379" w14:textId="77777777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7B01A" w14:textId="77777777" w:rsidR="007A2693" w:rsidRDefault="007A2693" w:rsidP="007A269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A2693" w:rsidRPr="004C5FE3" w14:paraId="6C80D6A7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427AC" w14:textId="77777777" w:rsidR="007A2693" w:rsidRPr="004C5FE3" w:rsidRDefault="007A2693" w:rsidP="007A269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92ABB4" w14:textId="77777777" w:rsidR="007A2693" w:rsidRPr="007F0696" w:rsidRDefault="007A2693" w:rsidP="007A2693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8D1F767" w14:textId="77777777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CEA2F" w14:textId="77777777" w:rsidR="007A2693" w:rsidRDefault="007A2693" w:rsidP="007A269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A2693" w:rsidRPr="004C5FE3" w14:paraId="7BEF2D24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7ACBF" w14:textId="77777777" w:rsidR="007A2693" w:rsidRPr="004C5FE3" w:rsidRDefault="007A2693" w:rsidP="007A269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auto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ADA68" w14:textId="77777777" w:rsidR="007A2693" w:rsidRPr="007F0696" w:rsidRDefault="007A2693" w:rsidP="007A2693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</w:tcPr>
          <w:p w14:paraId="2849720B" w14:textId="5D28FFD4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A8D48F" w14:textId="31565A08" w:rsidR="007A2693" w:rsidRDefault="00B538BE" w:rsidP="007A269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oyce/Ed</w:t>
            </w:r>
          </w:p>
        </w:tc>
      </w:tr>
      <w:tr w:rsidR="007A2693" w:rsidRPr="004C5FE3" w14:paraId="7AC4E27A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3AAF3" w14:textId="77777777" w:rsidR="007A2693" w:rsidRPr="004C5FE3" w:rsidRDefault="007A2693" w:rsidP="007A269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20345" w14:textId="30FC8AF5" w:rsidR="007A2693" w:rsidRPr="007F0696" w:rsidRDefault="007A2693" w:rsidP="007A2693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4437C" w14:textId="33799C3C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BDC895" w14:textId="77777777" w:rsidR="007A2693" w:rsidRDefault="007A2693" w:rsidP="007A269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A2693" w:rsidRPr="004C5FE3" w14:paraId="25936AF1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672A" w14:textId="77777777" w:rsidR="007A2693" w:rsidRPr="004C5FE3" w:rsidRDefault="007A2693" w:rsidP="007A269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4FB868" w14:textId="77777777" w:rsidR="007A2693" w:rsidRPr="007F0696" w:rsidRDefault="007A2693" w:rsidP="007A2693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25B41" w14:textId="77777777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538EA0" w14:textId="77777777" w:rsidR="007A2693" w:rsidRDefault="007A2693" w:rsidP="007A269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A2693" w:rsidRPr="004C5FE3" w14:paraId="52B9D875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58B9" w14:textId="77777777" w:rsidR="007A2693" w:rsidRPr="004C5FE3" w:rsidRDefault="007A2693" w:rsidP="007A269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A7B63" w14:textId="77777777" w:rsidR="007A2693" w:rsidRPr="007F0696" w:rsidRDefault="007A2693" w:rsidP="007A2693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580F" w14:textId="77777777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B2225" w14:textId="77777777" w:rsidR="007A2693" w:rsidRDefault="007A2693" w:rsidP="007A269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A2693" w:rsidRPr="004C5FE3" w14:paraId="2CF2BB4D" w14:textId="77777777" w:rsidTr="16D53ADE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1D360" w14:textId="77777777" w:rsidR="007A2693" w:rsidRPr="004C5FE3" w:rsidRDefault="007A2693" w:rsidP="007A2693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6DFAB" w14:textId="77777777" w:rsidR="007A2693" w:rsidRPr="007F0696" w:rsidRDefault="007A2693" w:rsidP="007A2693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7C22" w14:textId="77777777" w:rsidR="007A2693" w:rsidRDefault="007A2693" w:rsidP="007A2693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A1C76" w14:textId="77777777" w:rsidR="007A2693" w:rsidRDefault="007A2693" w:rsidP="007A2693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77084A0B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6382BD0D" w14:textId="77777777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D765E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1B2123DC" w14:textId="77777777" w:rsidTr="3369BB58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99B91D0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35963A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2D11BB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E1515" w:rsidRPr="004C5FE3" w14:paraId="1F0DEA3B" w14:textId="77777777" w:rsidTr="3369BB58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69635F" w14:textId="46B46589" w:rsidR="004E1515" w:rsidRPr="00A273F0" w:rsidRDefault="00F97E46" w:rsidP="00E13895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PDD - </w:t>
            </w:r>
            <w:r>
              <w:rPr>
                <w:rFonts w:asciiTheme="minorHAnsi" w:eastAsiaTheme="minorEastAsia" w:hAnsiTheme="minorHAnsi" w:cstheme="minorBidi"/>
              </w:rPr>
              <w:t xml:space="preserve">Look in to the cost &amp; testing of Chromecast (right version) to the participants as a gift –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6130C" w14:textId="11A80B0C" w:rsidR="004E1515" w:rsidRPr="004C5FE3" w:rsidRDefault="00F97E46" w:rsidP="004E151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</w:rPr>
              <w:t>Jason P/Jason C/Jennifer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57D8A" w14:textId="1B3996A1" w:rsidR="004E1515" w:rsidRDefault="00CE1B56" w:rsidP="004E151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7/1</w:t>
            </w:r>
          </w:p>
        </w:tc>
      </w:tr>
      <w:tr w:rsidR="00D75901" w:rsidRPr="004C5FE3" w14:paraId="65088287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BCBFC" w14:textId="55A46349" w:rsidR="00D75901" w:rsidRPr="00A273F0" w:rsidRDefault="00F97E46" w:rsidP="00F97E46">
            <w:pPr>
              <w:pStyle w:val="ListParagraph"/>
              <w:numPr>
                <w:ilvl w:val="0"/>
                <w:numId w:val="14"/>
              </w:numPr>
              <w:tabs>
                <w:tab w:val="left" w:pos="-5130"/>
                <w:tab w:val="left" w:pos="37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00F97E46">
              <w:rPr>
                <w:rFonts w:asciiTheme="minorHAnsi" w:eastAsiaTheme="minorEastAsia" w:hAnsiTheme="minorHAnsi" w:cstheme="minorBidi"/>
              </w:rPr>
              <w:t xml:space="preserve">will do some more research </w:t>
            </w:r>
            <w:r>
              <w:rPr>
                <w:rFonts w:asciiTheme="minorHAnsi" w:eastAsiaTheme="minorEastAsia" w:hAnsiTheme="minorHAnsi" w:cstheme="minorBidi"/>
              </w:rPr>
              <w:t xml:space="preserve">on PDD </w:t>
            </w:r>
            <w:r w:rsidRPr="00F97E46">
              <w:rPr>
                <w:rFonts w:asciiTheme="minorHAnsi" w:eastAsiaTheme="minorEastAsia" w:hAnsiTheme="minorHAnsi" w:cstheme="minorBidi"/>
              </w:rPr>
              <w:t>and come back with a plan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D629A" w14:textId="429A59E9" w:rsidR="00D75901" w:rsidRDefault="00F97E46" w:rsidP="00D7590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F97E46">
              <w:rPr>
                <w:rFonts w:asciiTheme="minorHAnsi" w:eastAsiaTheme="minorEastAsia" w:hAnsiTheme="minorHAnsi" w:cstheme="minorBidi"/>
              </w:rPr>
              <w:t>Jennifer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CA8E8" w14:textId="1071697F" w:rsidR="00D75901" w:rsidRDefault="00CE1B56" w:rsidP="00D7590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D75901" w:rsidRPr="004C5FE3" w14:paraId="062ACAD0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4625E" w14:textId="50A1EB55" w:rsidR="00D75901" w:rsidRPr="004E1515" w:rsidRDefault="00F97E46" w:rsidP="00F97E46">
            <w:pPr>
              <w:pStyle w:val="ListParagraph"/>
              <w:numPr>
                <w:ilvl w:val="0"/>
                <w:numId w:val="21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F97E46">
              <w:rPr>
                <w:rFonts w:asciiTheme="minorHAnsi" w:eastAsiaTheme="minorEastAsia" w:hAnsiTheme="minorHAnsi" w:cstheme="minorBidi"/>
              </w:rPr>
              <w:t>The Executive Board members to review the Bylaws and get back to Joyce with suggested changes by 5/22.</w:t>
            </w:r>
            <w:r>
              <w:rPr>
                <w:rFonts w:asciiTheme="minorHAnsi" w:eastAsiaTheme="minorEastAsia" w:hAnsiTheme="minorHAnsi" w:cstheme="minorBidi"/>
              </w:rPr>
              <w:t xml:space="preserve">  </w:t>
            </w:r>
            <w:r w:rsidRPr="00F97E46">
              <w:rPr>
                <w:rFonts w:asciiTheme="minorHAnsi" w:eastAsiaTheme="minorEastAsia" w:hAnsiTheme="minorHAnsi" w:cstheme="minorBidi"/>
              </w:rPr>
              <w:t>Joyce will consolidate and send it out to the Board for review.</w:t>
            </w:r>
            <w:r>
              <w:rPr>
                <w:rFonts w:asciiTheme="minorHAnsi" w:eastAsiaTheme="minorEastAsia" w:hAnsiTheme="minorHAnsi" w:cstheme="minorBidi"/>
              </w:rPr>
              <w:t xml:space="preserve">  </w:t>
            </w:r>
            <w:r w:rsidRPr="00F97E46">
              <w:rPr>
                <w:rFonts w:asciiTheme="minorHAnsi" w:eastAsiaTheme="minorEastAsia" w:hAnsiTheme="minorHAnsi" w:cstheme="minorBidi"/>
              </w:rPr>
              <w:t>Any major changes need to be approved by the PMICVC Membership &amp; the PMI Global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E6425" w14:textId="59B35CBA" w:rsidR="00D75901" w:rsidRPr="7466F25E" w:rsidRDefault="00F97E46" w:rsidP="00D75901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 w:rsidRPr="00F97E46">
              <w:rPr>
                <w:rFonts w:asciiTheme="minorHAnsi" w:eastAsiaTheme="minorEastAsia" w:hAnsiTheme="minorHAnsi" w:cstheme="minorBidi"/>
              </w:rPr>
              <w:t>Board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4E1E4" w14:textId="6836D6DF" w:rsidR="00D75901" w:rsidRDefault="00CE1B56" w:rsidP="00D75901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one</w:t>
            </w:r>
          </w:p>
        </w:tc>
      </w:tr>
      <w:tr w:rsidR="00D75901" w:rsidRPr="004C5FE3" w14:paraId="18AEDB53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33F04" w14:textId="240BEF1F" w:rsidR="00D75901" w:rsidRPr="004E1515" w:rsidRDefault="00F97E46" w:rsidP="00F97E46">
            <w:pPr>
              <w:pStyle w:val="ListParagraph"/>
              <w:numPr>
                <w:ilvl w:val="0"/>
                <w:numId w:val="21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00F97E46">
              <w:rPr>
                <w:rFonts w:asciiTheme="minorHAnsi" w:eastAsiaTheme="minorEastAsia" w:hAnsiTheme="minorHAnsi" w:cstheme="minorBidi"/>
              </w:rPr>
              <w:t>Andrey to send out instructions on how to make document updates in Trello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551CC" w14:textId="2A5CBD4A" w:rsidR="00D75901" w:rsidRPr="004C5FE3" w:rsidRDefault="00F97E46" w:rsidP="00D75901">
            <w:pPr>
              <w:spacing w:before="0"/>
              <w:ind w:left="144"/>
              <w:rPr>
                <w:rFonts w:asciiTheme="minorHAnsi" w:hAnsiTheme="minorHAnsi" w:cs="Arial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>Andre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FD4AE" w14:textId="127ED5E5" w:rsidR="00D75901" w:rsidRDefault="00CE1B56" w:rsidP="00D7590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7/1</w:t>
            </w:r>
          </w:p>
        </w:tc>
      </w:tr>
      <w:tr w:rsidR="00D75901" w:rsidRPr="004C5FE3" w14:paraId="080F5C4E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0B6E7" w14:textId="049FCB30" w:rsidR="00D75901" w:rsidRPr="004E1515" w:rsidRDefault="00F97E46" w:rsidP="00F97E46">
            <w:pPr>
              <w:pStyle w:val="ListParagraph"/>
              <w:numPr>
                <w:ilvl w:val="0"/>
                <w:numId w:val="21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F97E46">
              <w:rPr>
                <w:rFonts w:asciiTheme="minorHAnsi" w:hAnsiTheme="minorHAnsi"/>
              </w:rPr>
              <w:t xml:space="preserve">Andrey to research on </w:t>
            </w:r>
            <w:proofErr w:type="spellStart"/>
            <w:r w:rsidRPr="00F97E46">
              <w:rPr>
                <w:rFonts w:asciiTheme="minorHAnsi" w:hAnsiTheme="minorHAnsi"/>
              </w:rPr>
              <w:t>hootsuite</w:t>
            </w:r>
            <w:proofErr w:type="spellEnd"/>
            <w:r w:rsidRPr="00F97E46">
              <w:rPr>
                <w:rFonts w:asciiTheme="minorHAnsi" w:hAnsiTheme="minorHAnsi"/>
              </w:rPr>
              <w:t xml:space="preserve"> and demo this and come back to the Board for feedback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574CB" w14:textId="7F798074" w:rsidR="00D75901" w:rsidRDefault="00F97E46" w:rsidP="00D7590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lang w:val="en-GB"/>
              </w:rPr>
              <w:t>Andre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E3E0E" w14:textId="623D3C09" w:rsidR="00D75901" w:rsidRDefault="00B538BE" w:rsidP="00D7590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anceled</w:t>
            </w:r>
          </w:p>
        </w:tc>
      </w:tr>
      <w:tr w:rsidR="00D75901" w:rsidRPr="004C5FE3" w14:paraId="56BC043B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4DF2C" w14:textId="2D358545" w:rsidR="00D75901" w:rsidRPr="00F97E46" w:rsidRDefault="00F97E46" w:rsidP="00F97E46">
            <w:pPr>
              <w:pStyle w:val="ListParagraph"/>
              <w:numPr>
                <w:ilvl w:val="0"/>
                <w:numId w:val="21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F97E46">
              <w:rPr>
                <w:rFonts w:asciiTheme="minorHAnsi" w:hAnsiTheme="minorHAnsi"/>
              </w:rPr>
              <w:t>Board Members/anyone on this call to send any nominations to Joyce (EVP).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275B9" w14:textId="17EBA054" w:rsidR="00D75901" w:rsidRDefault="00F97E46" w:rsidP="00D7590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ard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B12C5" w14:textId="696F62E5" w:rsidR="00D75901" w:rsidRDefault="00B538BE" w:rsidP="00D7590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7/1</w:t>
            </w:r>
          </w:p>
        </w:tc>
      </w:tr>
      <w:tr w:rsidR="00D75901" w:rsidRPr="004C5FE3" w14:paraId="37E935B5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13B29" w14:textId="505B25AB" w:rsidR="00D75901" w:rsidRPr="004E1515" w:rsidRDefault="00F97E46" w:rsidP="00F97E46">
            <w:pPr>
              <w:pStyle w:val="ListParagraph"/>
              <w:numPr>
                <w:ilvl w:val="0"/>
                <w:numId w:val="21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 w:rsidRPr="00F97E46">
              <w:rPr>
                <w:rFonts w:asciiTheme="minorHAnsi" w:hAnsiTheme="minorHAnsi"/>
              </w:rPr>
              <w:t>Lavanya to add the nomination information in the upcoming PMICVC Newsletter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79811" w14:textId="40A0E87B" w:rsidR="00D75901" w:rsidRDefault="00F97E46" w:rsidP="00D7590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Lavanya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1ADE7" w14:textId="18AF945B" w:rsidR="00D75901" w:rsidRDefault="00B538BE" w:rsidP="00D7590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7/1</w:t>
            </w:r>
          </w:p>
        </w:tc>
      </w:tr>
      <w:tr w:rsidR="00D75901" w:rsidRPr="004C5FE3" w14:paraId="09E7B1F4" w14:textId="77777777" w:rsidTr="3369BB58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96DF" w14:textId="77777777" w:rsidR="00D75901" w:rsidRPr="004E1515" w:rsidRDefault="00D75901" w:rsidP="00F97E46">
            <w:pPr>
              <w:pStyle w:val="ListParagraph"/>
              <w:numPr>
                <w:ilvl w:val="0"/>
                <w:numId w:val="21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1D763" w14:textId="77777777" w:rsidR="00D75901" w:rsidRDefault="00D75901" w:rsidP="00D75901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09382" w14:textId="77777777" w:rsidR="00D75901" w:rsidRDefault="00D75901" w:rsidP="00D75901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14:paraId="05FB1E3C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21E89D1D" w14:textId="77777777" w:rsidTr="3DB4F839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38C43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4364DD82" w14:textId="77777777" w:rsidTr="3DB4F839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E032E8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0DD228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C444DAD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A2693" w:rsidRPr="004C5FE3" w14:paraId="391C2389" w14:textId="77777777" w:rsidTr="3DB4F839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F0997" w14:textId="6C761783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P</w:t>
            </w:r>
            <w:r w:rsidRPr="004E1515">
              <w:rPr>
                <w:rFonts w:asciiTheme="minorHAnsi" w:eastAsiaTheme="minorEastAsia" w:hAnsiTheme="minorHAnsi" w:cstheme="minorBidi"/>
              </w:rPr>
              <w:t>rovide a bio, photo, and LinkedIn profile link, if available to put on the new website</w:t>
            </w:r>
            <w:r>
              <w:rPr>
                <w:rFonts w:asciiTheme="minorHAnsi" w:eastAsiaTheme="minorEastAsia" w:hAnsiTheme="minorHAnsi" w:cstheme="minorBidi"/>
              </w:rPr>
              <w:t xml:space="preserve"> (To Ron)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FFBBA6" w14:textId="0971003E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Fu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CEA851" w14:textId="0271DB0E" w:rsidR="007A2693" w:rsidRDefault="00B538BE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eastAsiaTheme="minorEastAsia" w:hAnsiTheme="minorHAnsi" w:cstheme="minorBidi"/>
              </w:rPr>
              <w:t>7/1</w:t>
            </w:r>
            <w:r w:rsidR="007A2693">
              <w:rPr>
                <w:rFonts w:asciiTheme="minorHAnsi" w:eastAsiaTheme="minorEastAsia" w:hAnsiTheme="minorHAnsi" w:cstheme="minorBidi"/>
              </w:rPr>
              <w:t xml:space="preserve">/2020 </w:t>
            </w:r>
            <w:r w:rsidR="007A2693">
              <w:rPr>
                <w:rFonts w:asciiTheme="minorHAnsi" w:hAnsiTheme="minorHAnsi" w:cs="Arial"/>
                <w:szCs w:val="20"/>
              </w:rPr>
              <w:t>(extended)</w:t>
            </w:r>
          </w:p>
        </w:tc>
      </w:tr>
      <w:tr w:rsidR="007A2693" w:rsidRPr="004C5FE3" w14:paraId="26A6D84A" w14:textId="77777777" w:rsidTr="3DB4F839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C1F22" w14:textId="3A8333DE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2FF18" w14:textId="004D8F68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107D9" w14:textId="7A934F13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7A2693" w:rsidRPr="004C5FE3" w14:paraId="005A1A84" w14:textId="77777777" w:rsidTr="3DB4F839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C45B28" w14:textId="6291684F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EA0A4A" w14:textId="503A2B06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97CEB" w14:textId="1BEF8E7E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7A2693" w:rsidRPr="004C5FE3" w14:paraId="10F07FAC" w14:textId="77777777" w:rsidTr="3DB4F839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B7F6F3" w14:textId="6452CD39" w:rsidR="007A2693" w:rsidRPr="00CB5FB6" w:rsidRDefault="007A2693" w:rsidP="007A2693">
            <w:pPr>
              <w:tabs>
                <w:tab w:val="left" w:pos="-5130"/>
              </w:tabs>
              <w:ind w:left="533" w:hanging="360"/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97635" w14:textId="347D1FED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88C4BD" w14:textId="2338C47A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7A2693" w:rsidRPr="004C5FE3" w14:paraId="40C77092" w14:textId="77777777" w:rsidTr="3DB4F839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EAA5F" w14:textId="31B26283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BAE3E4" w14:textId="4E15B44A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C57286" w14:textId="03221895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7A2693" w:rsidRPr="004C5FE3" w14:paraId="527F23BA" w14:textId="77777777" w:rsidTr="3DB4F839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366E7A" w14:textId="262C3861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90534" w14:textId="33CEF8D1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96F4A" w14:textId="2633FF1E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14:paraId="728A7919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4A21C0" w:rsidRPr="004C5FE3" w14:paraId="5CC34FC8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4AED1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4DA2BE01" w14:textId="77777777" w:rsidTr="7466F25E">
        <w:trPr>
          <w:cantSplit/>
          <w:trHeight w:val="224"/>
        </w:trPr>
        <w:tc>
          <w:tcPr>
            <w:tcW w:w="10715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88CEA" w14:textId="63CEAEC9" w:rsidR="00B34E17" w:rsidRPr="00B34E17" w:rsidRDefault="00B34E17" w:rsidP="008401E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/>
              <w:ind w:left="390" w:right="144"/>
              <w:rPr>
                <w:rFonts w:asciiTheme="minorHAnsi" w:hAnsiTheme="minorHAnsi"/>
              </w:rPr>
            </w:pPr>
          </w:p>
        </w:tc>
      </w:tr>
      <w:tr w:rsidR="004A21C0" w:rsidRPr="004C5FE3" w14:paraId="3BE31328" w14:textId="77777777" w:rsidTr="7466F25E">
        <w:trPr>
          <w:cantSplit/>
          <w:trHeight w:val="80"/>
        </w:trPr>
        <w:tc>
          <w:tcPr>
            <w:tcW w:w="10715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013C3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14:paraId="11B98F31" w14:textId="77777777" w:rsidTr="7466F25E">
        <w:trPr>
          <w:cantSplit/>
          <w:trHeight w:val="80"/>
        </w:trPr>
        <w:tc>
          <w:tcPr>
            <w:tcW w:w="10715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2ADFD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14:paraId="04C1816B" w14:textId="77777777" w:rsidTr="7466F25E">
        <w:trPr>
          <w:cantSplit/>
          <w:trHeight w:val="80"/>
        </w:trPr>
        <w:tc>
          <w:tcPr>
            <w:tcW w:w="10715" w:type="dxa"/>
            <w:gridSpan w:val="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6FAD5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103831" w:rsidRPr="004C5FE3" w14:paraId="01B250DE" w14:textId="77777777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D6041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0778B5AB" w14:textId="77777777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5116B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7909F54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0E12EF73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725B6C5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E1F03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7" w:type="dxa"/>
          </w:tcPr>
          <w:p w14:paraId="30589147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8" w:type="dxa"/>
          </w:tcPr>
          <w:p w14:paraId="50CA2CCE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</w:tr>
      <w:tr w:rsidR="00103831" w:rsidRPr="004C5FE3" w14:paraId="4C15ACF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19EE5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7699B6C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0206707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E231696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A80B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048C14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22C7221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E3CBBE8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62D9E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AB0D7EC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D584430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4AFC2D0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17E49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356898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49E756D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7596AF2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64B161B0" w14:textId="77777777" w:rsidTr="3DB4F839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89F3A" w14:textId="77777777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118B3104" w14:textId="77777777" w:rsidTr="3DB4F839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D932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3203F0F4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5C3F7EA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0AEBC257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349C3F7D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41CC7" w14:textId="1C7B3B4F" w:rsidR="00C97A84" w:rsidRPr="004C5FE3" w:rsidRDefault="00C97A84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0130CC39" w14:textId="237A0E17" w:rsidR="00C97A84" w:rsidRPr="004C5FE3" w:rsidRDefault="00C97A84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48175696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26194F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495CA4A3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C78FF" w14:textId="76C0E2E0" w:rsidR="00C97A84" w:rsidRPr="004C5FE3" w:rsidRDefault="00C97A84" w:rsidP="3DB4F83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4FFABFA1" w14:textId="3E9F0CF5" w:rsidR="00C97A84" w:rsidRPr="004C5FE3" w:rsidRDefault="00C97A84" w:rsidP="3DB4F83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61965A07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008B6E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CD380F9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4E55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C7E480A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39E8BE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46975A8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F631778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7D395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C4CD02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49DB080B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2D0629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090C8156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81D8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BE28497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C054A94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520AF2A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14:paraId="1B079B13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A7358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4B7CC29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2A202EE4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FB3AD2E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14:paraId="0DD4E7D2" w14:textId="77777777"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3BCE1471" w14:textId="77777777"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10"/>
      <w:footerReference w:type="default" r:id="rId11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6E56B8" w14:textId="77777777" w:rsidR="00247113" w:rsidRDefault="00247113">
      <w:pPr>
        <w:spacing w:before="0"/>
      </w:pPr>
      <w:r>
        <w:separator/>
      </w:r>
    </w:p>
  </w:endnote>
  <w:endnote w:type="continuationSeparator" w:id="0">
    <w:p w14:paraId="084B3E3F" w14:textId="77777777" w:rsidR="00247113" w:rsidRDefault="0024711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59C70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D12DD4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D12DD4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D12DD4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D12DD4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D12DD4" w:rsidRPr="36D1CC0B">
      <w:rPr>
        <w:rStyle w:val="PageNumber1"/>
      </w:rPr>
      <w:fldChar w:fldCharType="separate"/>
    </w:r>
    <w:r w:rsidR="004B450D">
      <w:rPr>
        <w:rStyle w:val="PageNumber1"/>
        <w:noProof/>
      </w:rPr>
      <w:t>4</w:t>
    </w:r>
    <w:r w:rsidR="00D12DD4"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146DB" w14:textId="77777777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11FDC3D2" wp14:editId="4F4E1725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D12DD4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D12DD4" w:rsidRPr="7466F25E">
      <w:rPr>
        <w:rStyle w:val="PageNumber1"/>
        <w:rFonts w:asciiTheme="minorHAnsi" w:hAnsiTheme="minorHAnsi"/>
        <w:b/>
      </w:rPr>
      <w:fldChar w:fldCharType="separate"/>
    </w:r>
    <w:r w:rsidR="006E170E">
      <w:rPr>
        <w:rStyle w:val="PageNumber1"/>
        <w:rFonts w:asciiTheme="minorHAnsi" w:hAnsiTheme="minorHAnsi"/>
        <w:b/>
        <w:noProof/>
      </w:rPr>
      <w:t>1</w:t>
    </w:r>
    <w:r w:rsidR="00D12DD4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D12DD4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D12DD4" w:rsidRPr="7466F25E">
      <w:rPr>
        <w:rStyle w:val="PageNumber1"/>
        <w:rFonts w:asciiTheme="minorHAnsi" w:hAnsiTheme="minorHAnsi"/>
        <w:sz w:val="18"/>
      </w:rPr>
      <w:fldChar w:fldCharType="separate"/>
    </w:r>
    <w:r w:rsidR="006E170E">
      <w:rPr>
        <w:rStyle w:val="PageNumber1"/>
        <w:rFonts w:asciiTheme="minorHAnsi" w:hAnsiTheme="minorHAnsi"/>
        <w:noProof/>
        <w:sz w:val="18"/>
      </w:rPr>
      <w:t>4</w:t>
    </w:r>
    <w:r w:rsidR="00D12DD4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AC9131" w14:textId="77777777" w:rsidR="00247113" w:rsidRDefault="00247113">
      <w:pPr>
        <w:spacing w:before="0"/>
      </w:pPr>
      <w:r>
        <w:separator/>
      </w:r>
    </w:p>
  </w:footnote>
  <w:footnote w:type="continuationSeparator" w:id="0">
    <w:p w14:paraId="3A164742" w14:textId="77777777" w:rsidR="00247113" w:rsidRDefault="00247113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E199D"/>
    <w:multiLevelType w:val="hybridMultilevel"/>
    <w:tmpl w:val="91B095CA"/>
    <w:lvl w:ilvl="0" w:tplc="6F32481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251D9"/>
    <w:multiLevelType w:val="hybridMultilevel"/>
    <w:tmpl w:val="1CFE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4" w15:restartNumberingAfterBreak="0">
    <w:nsid w:val="12184FCD"/>
    <w:multiLevelType w:val="hybridMultilevel"/>
    <w:tmpl w:val="EFD8B990"/>
    <w:lvl w:ilvl="0" w:tplc="4C887C0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B0500"/>
    <w:multiLevelType w:val="hybridMultilevel"/>
    <w:tmpl w:val="FA809730"/>
    <w:lvl w:ilvl="0" w:tplc="8A7E85A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A6E7A"/>
    <w:multiLevelType w:val="hybridMultilevel"/>
    <w:tmpl w:val="3C50148A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46D04E2F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49103EEA"/>
    <w:multiLevelType w:val="hybridMultilevel"/>
    <w:tmpl w:val="CF743AE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991596"/>
    <w:multiLevelType w:val="hybridMultilevel"/>
    <w:tmpl w:val="1248A0B2"/>
    <w:lvl w:ilvl="0" w:tplc="424E1266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1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3" w15:restartNumberingAfterBreak="0">
    <w:nsid w:val="53C03652"/>
    <w:multiLevelType w:val="hybridMultilevel"/>
    <w:tmpl w:val="1CFE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7C004A"/>
    <w:multiLevelType w:val="hybridMultilevel"/>
    <w:tmpl w:val="6FF0BA8E"/>
    <w:lvl w:ilvl="0" w:tplc="65E8FD2E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7" w15:restartNumberingAfterBreak="0">
    <w:nsid w:val="5B6747F5"/>
    <w:multiLevelType w:val="hybridMultilevel"/>
    <w:tmpl w:val="E118FFDA"/>
    <w:lvl w:ilvl="0" w:tplc="843EAE0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FA4D30"/>
    <w:multiLevelType w:val="hybridMultilevel"/>
    <w:tmpl w:val="18A24740"/>
    <w:lvl w:ilvl="0" w:tplc="23A60B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21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5"/>
  </w:num>
  <w:num w:numId="2">
    <w:abstractNumId w:val="18"/>
  </w:num>
  <w:num w:numId="3">
    <w:abstractNumId w:val="15"/>
  </w:num>
  <w:num w:numId="4">
    <w:abstractNumId w:val="7"/>
  </w:num>
  <w:num w:numId="5">
    <w:abstractNumId w:val="3"/>
  </w:num>
  <w:num w:numId="6">
    <w:abstractNumId w:val="20"/>
  </w:num>
  <w:num w:numId="7">
    <w:abstractNumId w:val="2"/>
  </w:num>
  <w:num w:numId="8">
    <w:abstractNumId w:val="21"/>
  </w:num>
  <w:num w:numId="9">
    <w:abstractNumId w:val="11"/>
  </w:num>
  <w:num w:numId="10">
    <w:abstractNumId w:val="12"/>
  </w:num>
  <w:num w:numId="11">
    <w:abstractNumId w:val="14"/>
  </w:num>
  <w:num w:numId="12">
    <w:abstractNumId w:val="8"/>
  </w:num>
  <w:num w:numId="13">
    <w:abstractNumId w:val="9"/>
  </w:num>
  <w:num w:numId="14">
    <w:abstractNumId w:val="1"/>
  </w:num>
  <w:num w:numId="15">
    <w:abstractNumId w:val="10"/>
  </w:num>
  <w:num w:numId="16">
    <w:abstractNumId w:val="16"/>
  </w:num>
  <w:num w:numId="17">
    <w:abstractNumId w:val="17"/>
  </w:num>
  <w:num w:numId="18">
    <w:abstractNumId w:val="4"/>
  </w:num>
  <w:num w:numId="19">
    <w:abstractNumId w:val="6"/>
  </w:num>
  <w:num w:numId="20">
    <w:abstractNumId w:val="0"/>
  </w:num>
  <w:num w:numId="21">
    <w:abstractNumId w:val="19"/>
  </w:num>
  <w:num w:numId="22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50B2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277BD"/>
    <w:rsid w:val="00030B93"/>
    <w:rsid w:val="00031393"/>
    <w:rsid w:val="00031E0D"/>
    <w:rsid w:val="00032051"/>
    <w:rsid w:val="00034A85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5D78"/>
    <w:rsid w:val="00045E91"/>
    <w:rsid w:val="000478CD"/>
    <w:rsid w:val="000542FC"/>
    <w:rsid w:val="00054B9C"/>
    <w:rsid w:val="000555C9"/>
    <w:rsid w:val="0005623A"/>
    <w:rsid w:val="0005642B"/>
    <w:rsid w:val="00057A38"/>
    <w:rsid w:val="0006053F"/>
    <w:rsid w:val="000612F6"/>
    <w:rsid w:val="00061494"/>
    <w:rsid w:val="00062DC3"/>
    <w:rsid w:val="00063712"/>
    <w:rsid w:val="000637FC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5AB5"/>
    <w:rsid w:val="00086029"/>
    <w:rsid w:val="00087EC7"/>
    <w:rsid w:val="000918C8"/>
    <w:rsid w:val="00092976"/>
    <w:rsid w:val="00093733"/>
    <w:rsid w:val="00093FAD"/>
    <w:rsid w:val="00095288"/>
    <w:rsid w:val="0009541E"/>
    <w:rsid w:val="00096AA3"/>
    <w:rsid w:val="0009781A"/>
    <w:rsid w:val="000A03F9"/>
    <w:rsid w:val="000A1661"/>
    <w:rsid w:val="000A3C21"/>
    <w:rsid w:val="000A49EA"/>
    <w:rsid w:val="000A69D5"/>
    <w:rsid w:val="000A7B27"/>
    <w:rsid w:val="000B4C45"/>
    <w:rsid w:val="000B606A"/>
    <w:rsid w:val="000B7392"/>
    <w:rsid w:val="000B7589"/>
    <w:rsid w:val="000C0081"/>
    <w:rsid w:val="000C1ECC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4BC3"/>
    <w:rsid w:val="00124D3F"/>
    <w:rsid w:val="0012602E"/>
    <w:rsid w:val="00130563"/>
    <w:rsid w:val="001307F2"/>
    <w:rsid w:val="00135746"/>
    <w:rsid w:val="00141999"/>
    <w:rsid w:val="0014272F"/>
    <w:rsid w:val="0014295A"/>
    <w:rsid w:val="00142BDE"/>
    <w:rsid w:val="00143A18"/>
    <w:rsid w:val="001448FD"/>
    <w:rsid w:val="001449C6"/>
    <w:rsid w:val="00144A7D"/>
    <w:rsid w:val="00144C54"/>
    <w:rsid w:val="00145867"/>
    <w:rsid w:val="0014799B"/>
    <w:rsid w:val="00150B97"/>
    <w:rsid w:val="00151302"/>
    <w:rsid w:val="00152B9B"/>
    <w:rsid w:val="001549B4"/>
    <w:rsid w:val="00155010"/>
    <w:rsid w:val="001556F0"/>
    <w:rsid w:val="0015771F"/>
    <w:rsid w:val="001606BD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0C7F"/>
    <w:rsid w:val="00171A76"/>
    <w:rsid w:val="00172E7F"/>
    <w:rsid w:val="001737DE"/>
    <w:rsid w:val="001749D2"/>
    <w:rsid w:val="001767B0"/>
    <w:rsid w:val="0017680F"/>
    <w:rsid w:val="00177E7B"/>
    <w:rsid w:val="00180026"/>
    <w:rsid w:val="0018102B"/>
    <w:rsid w:val="001810B1"/>
    <w:rsid w:val="0018252E"/>
    <w:rsid w:val="00184EE4"/>
    <w:rsid w:val="00190BDC"/>
    <w:rsid w:val="00191D0B"/>
    <w:rsid w:val="001935F3"/>
    <w:rsid w:val="00197657"/>
    <w:rsid w:val="0019791C"/>
    <w:rsid w:val="001A0BCC"/>
    <w:rsid w:val="001A1E6E"/>
    <w:rsid w:val="001A3584"/>
    <w:rsid w:val="001A42E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14AC"/>
    <w:rsid w:val="001C1B52"/>
    <w:rsid w:val="001C28DC"/>
    <w:rsid w:val="001C3A2A"/>
    <w:rsid w:val="001C3F18"/>
    <w:rsid w:val="001C46F2"/>
    <w:rsid w:val="001C6093"/>
    <w:rsid w:val="001C6386"/>
    <w:rsid w:val="001C6D23"/>
    <w:rsid w:val="001D093E"/>
    <w:rsid w:val="001D0B45"/>
    <w:rsid w:val="001D0BA5"/>
    <w:rsid w:val="001D3436"/>
    <w:rsid w:val="001D4E60"/>
    <w:rsid w:val="001D7A64"/>
    <w:rsid w:val="001D7E64"/>
    <w:rsid w:val="001E1CAE"/>
    <w:rsid w:val="001E3647"/>
    <w:rsid w:val="001E36BA"/>
    <w:rsid w:val="001E3994"/>
    <w:rsid w:val="001E4BA1"/>
    <w:rsid w:val="001E5021"/>
    <w:rsid w:val="001E56D6"/>
    <w:rsid w:val="001E5758"/>
    <w:rsid w:val="001E64CC"/>
    <w:rsid w:val="001E75C3"/>
    <w:rsid w:val="001F019F"/>
    <w:rsid w:val="001F128E"/>
    <w:rsid w:val="001F26C6"/>
    <w:rsid w:val="001F2FAA"/>
    <w:rsid w:val="001F3116"/>
    <w:rsid w:val="001F3195"/>
    <w:rsid w:val="002016FB"/>
    <w:rsid w:val="00201C82"/>
    <w:rsid w:val="002023FD"/>
    <w:rsid w:val="0020276B"/>
    <w:rsid w:val="00206810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4AF3"/>
    <w:rsid w:val="00225006"/>
    <w:rsid w:val="00225127"/>
    <w:rsid w:val="00226C68"/>
    <w:rsid w:val="002273DB"/>
    <w:rsid w:val="002306FC"/>
    <w:rsid w:val="00230EB8"/>
    <w:rsid w:val="002315C7"/>
    <w:rsid w:val="002359C5"/>
    <w:rsid w:val="00236E2C"/>
    <w:rsid w:val="0023753A"/>
    <w:rsid w:val="00241607"/>
    <w:rsid w:val="002416C0"/>
    <w:rsid w:val="00242637"/>
    <w:rsid w:val="0024289B"/>
    <w:rsid w:val="00242981"/>
    <w:rsid w:val="00243361"/>
    <w:rsid w:val="00243385"/>
    <w:rsid w:val="0024374D"/>
    <w:rsid w:val="00244050"/>
    <w:rsid w:val="002440F2"/>
    <w:rsid w:val="00244E0A"/>
    <w:rsid w:val="00247113"/>
    <w:rsid w:val="002471E4"/>
    <w:rsid w:val="002478CC"/>
    <w:rsid w:val="00247D90"/>
    <w:rsid w:val="00251F33"/>
    <w:rsid w:val="00252793"/>
    <w:rsid w:val="00252E4F"/>
    <w:rsid w:val="00252F3B"/>
    <w:rsid w:val="00256335"/>
    <w:rsid w:val="00261F0F"/>
    <w:rsid w:val="00263151"/>
    <w:rsid w:val="002652EE"/>
    <w:rsid w:val="00265B18"/>
    <w:rsid w:val="00266334"/>
    <w:rsid w:val="0026703A"/>
    <w:rsid w:val="00271671"/>
    <w:rsid w:val="002719E1"/>
    <w:rsid w:val="0027262B"/>
    <w:rsid w:val="00272A06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7146"/>
    <w:rsid w:val="002A7C25"/>
    <w:rsid w:val="002B134F"/>
    <w:rsid w:val="002B248E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B3A"/>
    <w:rsid w:val="002D6C04"/>
    <w:rsid w:val="002D6F88"/>
    <w:rsid w:val="002D7057"/>
    <w:rsid w:val="002E11F5"/>
    <w:rsid w:val="002E338C"/>
    <w:rsid w:val="002E6D15"/>
    <w:rsid w:val="002F3140"/>
    <w:rsid w:val="002F48BD"/>
    <w:rsid w:val="002F4AC7"/>
    <w:rsid w:val="002F4B9B"/>
    <w:rsid w:val="002F51EE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5ABA"/>
    <w:rsid w:val="00307573"/>
    <w:rsid w:val="003075C8"/>
    <w:rsid w:val="003076E3"/>
    <w:rsid w:val="00307ED4"/>
    <w:rsid w:val="0031009A"/>
    <w:rsid w:val="00310D72"/>
    <w:rsid w:val="00313A6D"/>
    <w:rsid w:val="00314622"/>
    <w:rsid w:val="00314E55"/>
    <w:rsid w:val="003164A0"/>
    <w:rsid w:val="00320A0F"/>
    <w:rsid w:val="003210D0"/>
    <w:rsid w:val="00325863"/>
    <w:rsid w:val="0032792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37837"/>
    <w:rsid w:val="00340BD9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34B2"/>
    <w:rsid w:val="00373D08"/>
    <w:rsid w:val="00375E8F"/>
    <w:rsid w:val="00376366"/>
    <w:rsid w:val="00376919"/>
    <w:rsid w:val="0037695D"/>
    <w:rsid w:val="00377116"/>
    <w:rsid w:val="003774B8"/>
    <w:rsid w:val="003801BC"/>
    <w:rsid w:val="00381603"/>
    <w:rsid w:val="00382459"/>
    <w:rsid w:val="00382D10"/>
    <w:rsid w:val="00382E4F"/>
    <w:rsid w:val="00385917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4E73"/>
    <w:rsid w:val="003B5D47"/>
    <w:rsid w:val="003B7E88"/>
    <w:rsid w:val="003C0AF2"/>
    <w:rsid w:val="003C175B"/>
    <w:rsid w:val="003C253C"/>
    <w:rsid w:val="003C350D"/>
    <w:rsid w:val="003C3AB0"/>
    <w:rsid w:val="003C433A"/>
    <w:rsid w:val="003C510D"/>
    <w:rsid w:val="003C7014"/>
    <w:rsid w:val="003D01F4"/>
    <w:rsid w:val="003D1A1C"/>
    <w:rsid w:val="003D1F27"/>
    <w:rsid w:val="003D2068"/>
    <w:rsid w:val="003D24EB"/>
    <w:rsid w:val="003D2B3D"/>
    <w:rsid w:val="003D3611"/>
    <w:rsid w:val="003D36BF"/>
    <w:rsid w:val="003D39F2"/>
    <w:rsid w:val="003D3CB9"/>
    <w:rsid w:val="003D4070"/>
    <w:rsid w:val="003D5992"/>
    <w:rsid w:val="003D5BFE"/>
    <w:rsid w:val="003D6CD3"/>
    <w:rsid w:val="003E2955"/>
    <w:rsid w:val="003E30D0"/>
    <w:rsid w:val="003E4120"/>
    <w:rsid w:val="003E5471"/>
    <w:rsid w:val="003E694F"/>
    <w:rsid w:val="003F00AA"/>
    <w:rsid w:val="003F0D5D"/>
    <w:rsid w:val="003F157A"/>
    <w:rsid w:val="003F17DD"/>
    <w:rsid w:val="003F2523"/>
    <w:rsid w:val="003F456A"/>
    <w:rsid w:val="003F57EA"/>
    <w:rsid w:val="003F5ED7"/>
    <w:rsid w:val="003F6941"/>
    <w:rsid w:val="003F782B"/>
    <w:rsid w:val="003F7CC3"/>
    <w:rsid w:val="0040006B"/>
    <w:rsid w:val="004002E8"/>
    <w:rsid w:val="00400EFA"/>
    <w:rsid w:val="0040137D"/>
    <w:rsid w:val="00401D5C"/>
    <w:rsid w:val="00401E24"/>
    <w:rsid w:val="00405D47"/>
    <w:rsid w:val="00405EE5"/>
    <w:rsid w:val="00407AAB"/>
    <w:rsid w:val="00412FFD"/>
    <w:rsid w:val="004154E5"/>
    <w:rsid w:val="00416762"/>
    <w:rsid w:val="00416874"/>
    <w:rsid w:val="004170C4"/>
    <w:rsid w:val="00417F3D"/>
    <w:rsid w:val="0042461B"/>
    <w:rsid w:val="00424B6B"/>
    <w:rsid w:val="00426849"/>
    <w:rsid w:val="0042755D"/>
    <w:rsid w:val="004276BE"/>
    <w:rsid w:val="004310DA"/>
    <w:rsid w:val="0043160C"/>
    <w:rsid w:val="004318E9"/>
    <w:rsid w:val="0043287B"/>
    <w:rsid w:val="00432A01"/>
    <w:rsid w:val="00432D6E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0DCC"/>
    <w:rsid w:val="00461071"/>
    <w:rsid w:val="0046280B"/>
    <w:rsid w:val="00462F43"/>
    <w:rsid w:val="00462F50"/>
    <w:rsid w:val="00464554"/>
    <w:rsid w:val="004652CB"/>
    <w:rsid w:val="0046566D"/>
    <w:rsid w:val="0046743A"/>
    <w:rsid w:val="004714CD"/>
    <w:rsid w:val="0047285D"/>
    <w:rsid w:val="00472D0A"/>
    <w:rsid w:val="00472DF7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B17"/>
    <w:rsid w:val="00497E57"/>
    <w:rsid w:val="004A0D27"/>
    <w:rsid w:val="004A19DB"/>
    <w:rsid w:val="004A21C0"/>
    <w:rsid w:val="004A3333"/>
    <w:rsid w:val="004A3A74"/>
    <w:rsid w:val="004A417F"/>
    <w:rsid w:val="004A52F0"/>
    <w:rsid w:val="004A5499"/>
    <w:rsid w:val="004A57A7"/>
    <w:rsid w:val="004A6DC5"/>
    <w:rsid w:val="004B02F1"/>
    <w:rsid w:val="004B1420"/>
    <w:rsid w:val="004B2942"/>
    <w:rsid w:val="004B43CD"/>
    <w:rsid w:val="004B450D"/>
    <w:rsid w:val="004B4F73"/>
    <w:rsid w:val="004B6B55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026E"/>
    <w:rsid w:val="004D029C"/>
    <w:rsid w:val="004D1645"/>
    <w:rsid w:val="004D21DA"/>
    <w:rsid w:val="004D2C84"/>
    <w:rsid w:val="004D48C4"/>
    <w:rsid w:val="004D4B60"/>
    <w:rsid w:val="004D6DFB"/>
    <w:rsid w:val="004D78C4"/>
    <w:rsid w:val="004E1515"/>
    <w:rsid w:val="004E60E1"/>
    <w:rsid w:val="004E7AD6"/>
    <w:rsid w:val="004F0BEC"/>
    <w:rsid w:val="004F18B5"/>
    <w:rsid w:val="004F3B01"/>
    <w:rsid w:val="004F456A"/>
    <w:rsid w:val="004F4A67"/>
    <w:rsid w:val="004F5705"/>
    <w:rsid w:val="004F584C"/>
    <w:rsid w:val="004F5FA5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88A"/>
    <w:rsid w:val="0052191B"/>
    <w:rsid w:val="00521A55"/>
    <w:rsid w:val="005221AC"/>
    <w:rsid w:val="00522D33"/>
    <w:rsid w:val="00522EE9"/>
    <w:rsid w:val="0052350C"/>
    <w:rsid w:val="0052583E"/>
    <w:rsid w:val="00527C2A"/>
    <w:rsid w:val="005320CD"/>
    <w:rsid w:val="00533E02"/>
    <w:rsid w:val="005342FA"/>
    <w:rsid w:val="005343CD"/>
    <w:rsid w:val="0053545D"/>
    <w:rsid w:val="005354A7"/>
    <w:rsid w:val="00535C1E"/>
    <w:rsid w:val="00541534"/>
    <w:rsid w:val="0054168E"/>
    <w:rsid w:val="00542A5D"/>
    <w:rsid w:val="00543111"/>
    <w:rsid w:val="0054326B"/>
    <w:rsid w:val="00545BC5"/>
    <w:rsid w:val="00546857"/>
    <w:rsid w:val="005468E7"/>
    <w:rsid w:val="00550C59"/>
    <w:rsid w:val="00551A9C"/>
    <w:rsid w:val="0055439D"/>
    <w:rsid w:val="005559DC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318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972EE"/>
    <w:rsid w:val="005A3421"/>
    <w:rsid w:val="005A3485"/>
    <w:rsid w:val="005A4B7F"/>
    <w:rsid w:val="005A4D09"/>
    <w:rsid w:val="005A5D69"/>
    <w:rsid w:val="005A6EAC"/>
    <w:rsid w:val="005B1267"/>
    <w:rsid w:val="005B1354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0E4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2C8"/>
    <w:rsid w:val="005F35F1"/>
    <w:rsid w:val="005F3999"/>
    <w:rsid w:val="005F40C2"/>
    <w:rsid w:val="005F6E49"/>
    <w:rsid w:val="005F7619"/>
    <w:rsid w:val="00600073"/>
    <w:rsid w:val="006011DC"/>
    <w:rsid w:val="0060181B"/>
    <w:rsid w:val="00601B2B"/>
    <w:rsid w:val="006047A6"/>
    <w:rsid w:val="00604840"/>
    <w:rsid w:val="00604B04"/>
    <w:rsid w:val="006052E8"/>
    <w:rsid w:val="00606128"/>
    <w:rsid w:val="00607446"/>
    <w:rsid w:val="00607A41"/>
    <w:rsid w:val="00610093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0CFE"/>
    <w:rsid w:val="0062106C"/>
    <w:rsid w:val="0062162B"/>
    <w:rsid w:val="00621E82"/>
    <w:rsid w:val="00622819"/>
    <w:rsid w:val="00622BD2"/>
    <w:rsid w:val="006244DC"/>
    <w:rsid w:val="00624EAA"/>
    <w:rsid w:val="00626567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37052"/>
    <w:rsid w:val="00640EAC"/>
    <w:rsid w:val="00643617"/>
    <w:rsid w:val="00643C90"/>
    <w:rsid w:val="006448E2"/>
    <w:rsid w:val="006458D4"/>
    <w:rsid w:val="00646F39"/>
    <w:rsid w:val="0064701A"/>
    <w:rsid w:val="00647B59"/>
    <w:rsid w:val="0065379A"/>
    <w:rsid w:val="00653D03"/>
    <w:rsid w:val="006543AA"/>
    <w:rsid w:val="00656746"/>
    <w:rsid w:val="00656952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7761C"/>
    <w:rsid w:val="00681B6A"/>
    <w:rsid w:val="0068225C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475A"/>
    <w:rsid w:val="006A5A7A"/>
    <w:rsid w:val="006A6ACC"/>
    <w:rsid w:val="006B0AA6"/>
    <w:rsid w:val="006B13CC"/>
    <w:rsid w:val="006B1CE7"/>
    <w:rsid w:val="006B209B"/>
    <w:rsid w:val="006B309D"/>
    <w:rsid w:val="006B3CCA"/>
    <w:rsid w:val="006B56D9"/>
    <w:rsid w:val="006B5F0D"/>
    <w:rsid w:val="006B6232"/>
    <w:rsid w:val="006B62B2"/>
    <w:rsid w:val="006B6F95"/>
    <w:rsid w:val="006B72FF"/>
    <w:rsid w:val="006B73F7"/>
    <w:rsid w:val="006B7A44"/>
    <w:rsid w:val="006B7CAD"/>
    <w:rsid w:val="006C3582"/>
    <w:rsid w:val="006C4727"/>
    <w:rsid w:val="006C5D83"/>
    <w:rsid w:val="006C6AAE"/>
    <w:rsid w:val="006C6C86"/>
    <w:rsid w:val="006D1C05"/>
    <w:rsid w:val="006D3AF7"/>
    <w:rsid w:val="006D4C05"/>
    <w:rsid w:val="006D57E1"/>
    <w:rsid w:val="006D69D7"/>
    <w:rsid w:val="006D6AEC"/>
    <w:rsid w:val="006D706D"/>
    <w:rsid w:val="006E1503"/>
    <w:rsid w:val="006E170E"/>
    <w:rsid w:val="006E1C29"/>
    <w:rsid w:val="006E3A09"/>
    <w:rsid w:val="006E3A29"/>
    <w:rsid w:val="006E4309"/>
    <w:rsid w:val="006E57DA"/>
    <w:rsid w:val="006E674B"/>
    <w:rsid w:val="006F3582"/>
    <w:rsid w:val="006F4102"/>
    <w:rsid w:val="006F4926"/>
    <w:rsid w:val="006F6AA9"/>
    <w:rsid w:val="006F75B2"/>
    <w:rsid w:val="00700F2E"/>
    <w:rsid w:val="00701880"/>
    <w:rsid w:val="00701D72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4A43"/>
    <w:rsid w:val="00725B56"/>
    <w:rsid w:val="00725EBA"/>
    <w:rsid w:val="007272B8"/>
    <w:rsid w:val="00730832"/>
    <w:rsid w:val="007309CC"/>
    <w:rsid w:val="007334B1"/>
    <w:rsid w:val="00734042"/>
    <w:rsid w:val="00735BAB"/>
    <w:rsid w:val="007370E4"/>
    <w:rsid w:val="00740581"/>
    <w:rsid w:val="00740CE9"/>
    <w:rsid w:val="007412C2"/>
    <w:rsid w:val="0074274D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5493B"/>
    <w:rsid w:val="0076014B"/>
    <w:rsid w:val="0076038E"/>
    <w:rsid w:val="00760DA7"/>
    <w:rsid w:val="00761E8F"/>
    <w:rsid w:val="00762144"/>
    <w:rsid w:val="007632AF"/>
    <w:rsid w:val="0076348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2C1A"/>
    <w:rsid w:val="007747A4"/>
    <w:rsid w:val="007758A6"/>
    <w:rsid w:val="00780AEE"/>
    <w:rsid w:val="00780B1D"/>
    <w:rsid w:val="0078247D"/>
    <w:rsid w:val="007836AD"/>
    <w:rsid w:val="00785EBF"/>
    <w:rsid w:val="00787C46"/>
    <w:rsid w:val="00790FEC"/>
    <w:rsid w:val="0079152D"/>
    <w:rsid w:val="00791BBC"/>
    <w:rsid w:val="00792D4D"/>
    <w:rsid w:val="007974D9"/>
    <w:rsid w:val="00797A8A"/>
    <w:rsid w:val="007A22FE"/>
    <w:rsid w:val="007A2693"/>
    <w:rsid w:val="007A3DEE"/>
    <w:rsid w:val="007A5AD0"/>
    <w:rsid w:val="007A6B91"/>
    <w:rsid w:val="007A7CE3"/>
    <w:rsid w:val="007B0C1F"/>
    <w:rsid w:val="007B3832"/>
    <w:rsid w:val="007C0642"/>
    <w:rsid w:val="007C1A62"/>
    <w:rsid w:val="007C3D68"/>
    <w:rsid w:val="007C53DC"/>
    <w:rsid w:val="007C5615"/>
    <w:rsid w:val="007C5ECD"/>
    <w:rsid w:val="007C6032"/>
    <w:rsid w:val="007C696A"/>
    <w:rsid w:val="007C70BE"/>
    <w:rsid w:val="007C7D35"/>
    <w:rsid w:val="007D0155"/>
    <w:rsid w:val="007D0574"/>
    <w:rsid w:val="007D09A4"/>
    <w:rsid w:val="007D3883"/>
    <w:rsid w:val="007D3BE0"/>
    <w:rsid w:val="007D3EB6"/>
    <w:rsid w:val="007D66F9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E75E7"/>
    <w:rsid w:val="007F0696"/>
    <w:rsid w:val="007F205C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1CA"/>
    <w:rsid w:val="008032AE"/>
    <w:rsid w:val="00803E77"/>
    <w:rsid w:val="00805366"/>
    <w:rsid w:val="0080784E"/>
    <w:rsid w:val="00810CDC"/>
    <w:rsid w:val="0081194B"/>
    <w:rsid w:val="00812598"/>
    <w:rsid w:val="00812AE2"/>
    <w:rsid w:val="0081319E"/>
    <w:rsid w:val="008132BB"/>
    <w:rsid w:val="00813560"/>
    <w:rsid w:val="0081398D"/>
    <w:rsid w:val="00813F98"/>
    <w:rsid w:val="00814DD9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27632"/>
    <w:rsid w:val="008304F4"/>
    <w:rsid w:val="008307CB"/>
    <w:rsid w:val="00830E84"/>
    <w:rsid w:val="00834E09"/>
    <w:rsid w:val="0083556E"/>
    <w:rsid w:val="008401EA"/>
    <w:rsid w:val="008405F1"/>
    <w:rsid w:val="00842B92"/>
    <w:rsid w:val="00842DF0"/>
    <w:rsid w:val="00843293"/>
    <w:rsid w:val="00845EB1"/>
    <w:rsid w:val="00846247"/>
    <w:rsid w:val="00846A0A"/>
    <w:rsid w:val="00847CC5"/>
    <w:rsid w:val="0085107C"/>
    <w:rsid w:val="00851337"/>
    <w:rsid w:val="0085151C"/>
    <w:rsid w:val="008564A8"/>
    <w:rsid w:val="008565B9"/>
    <w:rsid w:val="00856DF3"/>
    <w:rsid w:val="008571F5"/>
    <w:rsid w:val="00861D2E"/>
    <w:rsid w:val="00862870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1719"/>
    <w:rsid w:val="00872546"/>
    <w:rsid w:val="008737E1"/>
    <w:rsid w:val="00873C89"/>
    <w:rsid w:val="00875054"/>
    <w:rsid w:val="0087549F"/>
    <w:rsid w:val="00876F70"/>
    <w:rsid w:val="00877CF7"/>
    <w:rsid w:val="00882270"/>
    <w:rsid w:val="008835C5"/>
    <w:rsid w:val="0088606C"/>
    <w:rsid w:val="0088638B"/>
    <w:rsid w:val="008864FA"/>
    <w:rsid w:val="00886CCA"/>
    <w:rsid w:val="0089076B"/>
    <w:rsid w:val="00890F2D"/>
    <w:rsid w:val="00891807"/>
    <w:rsid w:val="00892697"/>
    <w:rsid w:val="008950AA"/>
    <w:rsid w:val="00895826"/>
    <w:rsid w:val="00895A8A"/>
    <w:rsid w:val="00895C0B"/>
    <w:rsid w:val="00896B8D"/>
    <w:rsid w:val="008A1EFD"/>
    <w:rsid w:val="008A6025"/>
    <w:rsid w:val="008A716A"/>
    <w:rsid w:val="008A7DF2"/>
    <w:rsid w:val="008A7EEE"/>
    <w:rsid w:val="008B05F9"/>
    <w:rsid w:val="008B0D1F"/>
    <w:rsid w:val="008B11AE"/>
    <w:rsid w:val="008B1665"/>
    <w:rsid w:val="008B1722"/>
    <w:rsid w:val="008B1E53"/>
    <w:rsid w:val="008B22E4"/>
    <w:rsid w:val="008B766B"/>
    <w:rsid w:val="008B772F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313E"/>
    <w:rsid w:val="008D460D"/>
    <w:rsid w:val="008D54B7"/>
    <w:rsid w:val="008D7433"/>
    <w:rsid w:val="008E0162"/>
    <w:rsid w:val="008E0B10"/>
    <w:rsid w:val="008E229A"/>
    <w:rsid w:val="008E22B1"/>
    <w:rsid w:val="008E2754"/>
    <w:rsid w:val="008E3EF5"/>
    <w:rsid w:val="008E3F27"/>
    <w:rsid w:val="008E3FDC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90C"/>
    <w:rsid w:val="008F7AC5"/>
    <w:rsid w:val="00901A30"/>
    <w:rsid w:val="0090273E"/>
    <w:rsid w:val="00902979"/>
    <w:rsid w:val="00903972"/>
    <w:rsid w:val="0090456C"/>
    <w:rsid w:val="00904FED"/>
    <w:rsid w:val="009052DE"/>
    <w:rsid w:val="009063B7"/>
    <w:rsid w:val="00906C40"/>
    <w:rsid w:val="00906E14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3BCB"/>
    <w:rsid w:val="00933F71"/>
    <w:rsid w:val="009341E1"/>
    <w:rsid w:val="009346AD"/>
    <w:rsid w:val="009353EA"/>
    <w:rsid w:val="009360E5"/>
    <w:rsid w:val="00936B68"/>
    <w:rsid w:val="009376D3"/>
    <w:rsid w:val="009418A3"/>
    <w:rsid w:val="009424F0"/>
    <w:rsid w:val="0094366B"/>
    <w:rsid w:val="009437AA"/>
    <w:rsid w:val="00943862"/>
    <w:rsid w:val="00945FBD"/>
    <w:rsid w:val="00947DDA"/>
    <w:rsid w:val="009518A9"/>
    <w:rsid w:val="00952D19"/>
    <w:rsid w:val="00953A53"/>
    <w:rsid w:val="00956095"/>
    <w:rsid w:val="00956363"/>
    <w:rsid w:val="0095639A"/>
    <w:rsid w:val="00956576"/>
    <w:rsid w:val="0096032D"/>
    <w:rsid w:val="0096075D"/>
    <w:rsid w:val="0096085D"/>
    <w:rsid w:val="00960D54"/>
    <w:rsid w:val="00963451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0F0"/>
    <w:rsid w:val="00980A27"/>
    <w:rsid w:val="00980BE6"/>
    <w:rsid w:val="0098362C"/>
    <w:rsid w:val="00986952"/>
    <w:rsid w:val="009870C8"/>
    <w:rsid w:val="00990A59"/>
    <w:rsid w:val="00991A59"/>
    <w:rsid w:val="00992B07"/>
    <w:rsid w:val="00992DAF"/>
    <w:rsid w:val="00993A3A"/>
    <w:rsid w:val="00993D5D"/>
    <w:rsid w:val="009948E1"/>
    <w:rsid w:val="00995106"/>
    <w:rsid w:val="00995B60"/>
    <w:rsid w:val="00995BE7"/>
    <w:rsid w:val="00997B52"/>
    <w:rsid w:val="009A30C3"/>
    <w:rsid w:val="009A571A"/>
    <w:rsid w:val="009A591A"/>
    <w:rsid w:val="009A66AB"/>
    <w:rsid w:val="009A79FC"/>
    <w:rsid w:val="009A7B7D"/>
    <w:rsid w:val="009B1222"/>
    <w:rsid w:val="009B3BF2"/>
    <w:rsid w:val="009B528A"/>
    <w:rsid w:val="009B57DE"/>
    <w:rsid w:val="009B5F9C"/>
    <w:rsid w:val="009B6DBE"/>
    <w:rsid w:val="009B7364"/>
    <w:rsid w:val="009C0648"/>
    <w:rsid w:val="009C1AC8"/>
    <w:rsid w:val="009C2C92"/>
    <w:rsid w:val="009C326F"/>
    <w:rsid w:val="009C5A99"/>
    <w:rsid w:val="009D0C9D"/>
    <w:rsid w:val="009D0CD5"/>
    <w:rsid w:val="009D2148"/>
    <w:rsid w:val="009D3208"/>
    <w:rsid w:val="009D4D12"/>
    <w:rsid w:val="009E127A"/>
    <w:rsid w:val="009F0D93"/>
    <w:rsid w:val="009F149F"/>
    <w:rsid w:val="009F3994"/>
    <w:rsid w:val="009F5F4A"/>
    <w:rsid w:val="00A01584"/>
    <w:rsid w:val="00A04B1C"/>
    <w:rsid w:val="00A10981"/>
    <w:rsid w:val="00A11DCD"/>
    <w:rsid w:val="00A12BC0"/>
    <w:rsid w:val="00A12C82"/>
    <w:rsid w:val="00A15E12"/>
    <w:rsid w:val="00A165C6"/>
    <w:rsid w:val="00A2290A"/>
    <w:rsid w:val="00A22E7A"/>
    <w:rsid w:val="00A24A29"/>
    <w:rsid w:val="00A24E2D"/>
    <w:rsid w:val="00A2606A"/>
    <w:rsid w:val="00A26614"/>
    <w:rsid w:val="00A273F0"/>
    <w:rsid w:val="00A30F6A"/>
    <w:rsid w:val="00A31714"/>
    <w:rsid w:val="00A31F76"/>
    <w:rsid w:val="00A33AAA"/>
    <w:rsid w:val="00A3489F"/>
    <w:rsid w:val="00A349A5"/>
    <w:rsid w:val="00A34B8D"/>
    <w:rsid w:val="00A35310"/>
    <w:rsid w:val="00A357AD"/>
    <w:rsid w:val="00A36633"/>
    <w:rsid w:val="00A40B88"/>
    <w:rsid w:val="00A41EF7"/>
    <w:rsid w:val="00A4272B"/>
    <w:rsid w:val="00A445A3"/>
    <w:rsid w:val="00A45F8C"/>
    <w:rsid w:val="00A475D9"/>
    <w:rsid w:val="00A50DCB"/>
    <w:rsid w:val="00A51063"/>
    <w:rsid w:val="00A52120"/>
    <w:rsid w:val="00A528DB"/>
    <w:rsid w:val="00A5512D"/>
    <w:rsid w:val="00A56D9D"/>
    <w:rsid w:val="00A57941"/>
    <w:rsid w:val="00A57FFE"/>
    <w:rsid w:val="00A60FA4"/>
    <w:rsid w:val="00A61155"/>
    <w:rsid w:val="00A61710"/>
    <w:rsid w:val="00A6399A"/>
    <w:rsid w:val="00A65014"/>
    <w:rsid w:val="00A701A5"/>
    <w:rsid w:val="00A72780"/>
    <w:rsid w:val="00A73BF5"/>
    <w:rsid w:val="00A76CD0"/>
    <w:rsid w:val="00A77A15"/>
    <w:rsid w:val="00A80658"/>
    <w:rsid w:val="00A81C82"/>
    <w:rsid w:val="00A8382B"/>
    <w:rsid w:val="00A84DF6"/>
    <w:rsid w:val="00A855AD"/>
    <w:rsid w:val="00A85757"/>
    <w:rsid w:val="00A870A2"/>
    <w:rsid w:val="00A87C41"/>
    <w:rsid w:val="00A90395"/>
    <w:rsid w:val="00A9070E"/>
    <w:rsid w:val="00A90926"/>
    <w:rsid w:val="00A936E7"/>
    <w:rsid w:val="00A93AC7"/>
    <w:rsid w:val="00A93D36"/>
    <w:rsid w:val="00A945E6"/>
    <w:rsid w:val="00A94E11"/>
    <w:rsid w:val="00A950FF"/>
    <w:rsid w:val="00A95FD0"/>
    <w:rsid w:val="00AA0462"/>
    <w:rsid w:val="00AA2AEC"/>
    <w:rsid w:val="00AA3F90"/>
    <w:rsid w:val="00AA4032"/>
    <w:rsid w:val="00AA43E1"/>
    <w:rsid w:val="00AA49C0"/>
    <w:rsid w:val="00AA5E8D"/>
    <w:rsid w:val="00AA6744"/>
    <w:rsid w:val="00AB1647"/>
    <w:rsid w:val="00AB3DBE"/>
    <w:rsid w:val="00AB4414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1631"/>
    <w:rsid w:val="00AD2CB9"/>
    <w:rsid w:val="00AD311F"/>
    <w:rsid w:val="00AD4098"/>
    <w:rsid w:val="00AD5D8A"/>
    <w:rsid w:val="00AD5F4C"/>
    <w:rsid w:val="00AD6C69"/>
    <w:rsid w:val="00AD6F3A"/>
    <w:rsid w:val="00AD7119"/>
    <w:rsid w:val="00AD7612"/>
    <w:rsid w:val="00AE1172"/>
    <w:rsid w:val="00AE1AE4"/>
    <w:rsid w:val="00AE293D"/>
    <w:rsid w:val="00AE3247"/>
    <w:rsid w:val="00AE4ABC"/>
    <w:rsid w:val="00AE4C64"/>
    <w:rsid w:val="00AE5106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571"/>
    <w:rsid w:val="00B01D55"/>
    <w:rsid w:val="00B02787"/>
    <w:rsid w:val="00B04259"/>
    <w:rsid w:val="00B054D2"/>
    <w:rsid w:val="00B05995"/>
    <w:rsid w:val="00B06EA2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27A3C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4E17"/>
    <w:rsid w:val="00B36528"/>
    <w:rsid w:val="00B368CD"/>
    <w:rsid w:val="00B36CFF"/>
    <w:rsid w:val="00B36F49"/>
    <w:rsid w:val="00B37C0B"/>
    <w:rsid w:val="00B4409B"/>
    <w:rsid w:val="00B44DD2"/>
    <w:rsid w:val="00B45DE5"/>
    <w:rsid w:val="00B506DA"/>
    <w:rsid w:val="00B51DED"/>
    <w:rsid w:val="00B526C1"/>
    <w:rsid w:val="00B52C86"/>
    <w:rsid w:val="00B538BE"/>
    <w:rsid w:val="00B54E45"/>
    <w:rsid w:val="00B55B43"/>
    <w:rsid w:val="00B5641F"/>
    <w:rsid w:val="00B56B84"/>
    <w:rsid w:val="00B57261"/>
    <w:rsid w:val="00B63FF2"/>
    <w:rsid w:val="00B64E31"/>
    <w:rsid w:val="00B7096C"/>
    <w:rsid w:val="00B70E93"/>
    <w:rsid w:val="00B70FA5"/>
    <w:rsid w:val="00B72A1B"/>
    <w:rsid w:val="00B76DF3"/>
    <w:rsid w:val="00B77C36"/>
    <w:rsid w:val="00B805B1"/>
    <w:rsid w:val="00B80F98"/>
    <w:rsid w:val="00B83430"/>
    <w:rsid w:val="00B84944"/>
    <w:rsid w:val="00B858D1"/>
    <w:rsid w:val="00B87731"/>
    <w:rsid w:val="00B87BF3"/>
    <w:rsid w:val="00B908E9"/>
    <w:rsid w:val="00B90A93"/>
    <w:rsid w:val="00B90CC1"/>
    <w:rsid w:val="00B9158B"/>
    <w:rsid w:val="00B927F7"/>
    <w:rsid w:val="00B93D14"/>
    <w:rsid w:val="00B945E8"/>
    <w:rsid w:val="00B9795A"/>
    <w:rsid w:val="00BA02F9"/>
    <w:rsid w:val="00BA2354"/>
    <w:rsid w:val="00BA416D"/>
    <w:rsid w:val="00BA5B07"/>
    <w:rsid w:val="00BA5EE3"/>
    <w:rsid w:val="00BA6A4F"/>
    <w:rsid w:val="00BA7B8D"/>
    <w:rsid w:val="00BB071E"/>
    <w:rsid w:val="00BB12FB"/>
    <w:rsid w:val="00BB153D"/>
    <w:rsid w:val="00BB4EE1"/>
    <w:rsid w:val="00BB695D"/>
    <w:rsid w:val="00BB72C5"/>
    <w:rsid w:val="00BC0539"/>
    <w:rsid w:val="00BC06E4"/>
    <w:rsid w:val="00BC3B67"/>
    <w:rsid w:val="00BC3F7A"/>
    <w:rsid w:val="00BC496F"/>
    <w:rsid w:val="00BC5567"/>
    <w:rsid w:val="00BC561A"/>
    <w:rsid w:val="00BC5C8E"/>
    <w:rsid w:val="00BC5F50"/>
    <w:rsid w:val="00BD0100"/>
    <w:rsid w:val="00BD1710"/>
    <w:rsid w:val="00BD2AF9"/>
    <w:rsid w:val="00BD368C"/>
    <w:rsid w:val="00BD3778"/>
    <w:rsid w:val="00BD5243"/>
    <w:rsid w:val="00BD5F2E"/>
    <w:rsid w:val="00BD6520"/>
    <w:rsid w:val="00BD6840"/>
    <w:rsid w:val="00BE20C0"/>
    <w:rsid w:val="00BE256C"/>
    <w:rsid w:val="00BE32EF"/>
    <w:rsid w:val="00BE3446"/>
    <w:rsid w:val="00BE4B85"/>
    <w:rsid w:val="00BE4D35"/>
    <w:rsid w:val="00BE5DFC"/>
    <w:rsid w:val="00BE6227"/>
    <w:rsid w:val="00BE6E8A"/>
    <w:rsid w:val="00BE7133"/>
    <w:rsid w:val="00BE7CBD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241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58D8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1396"/>
    <w:rsid w:val="00C523D9"/>
    <w:rsid w:val="00C5241F"/>
    <w:rsid w:val="00C52646"/>
    <w:rsid w:val="00C5347B"/>
    <w:rsid w:val="00C54053"/>
    <w:rsid w:val="00C556E1"/>
    <w:rsid w:val="00C563CA"/>
    <w:rsid w:val="00C56B22"/>
    <w:rsid w:val="00C571FA"/>
    <w:rsid w:val="00C60219"/>
    <w:rsid w:val="00C60C3E"/>
    <w:rsid w:val="00C60FB9"/>
    <w:rsid w:val="00C61DC7"/>
    <w:rsid w:val="00C64376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0C2F"/>
    <w:rsid w:val="00C9108A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34C0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5FB6"/>
    <w:rsid w:val="00CB62A9"/>
    <w:rsid w:val="00CB68B7"/>
    <w:rsid w:val="00CB7776"/>
    <w:rsid w:val="00CC079F"/>
    <w:rsid w:val="00CC30DB"/>
    <w:rsid w:val="00CC32EB"/>
    <w:rsid w:val="00CC3928"/>
    <w:rsid w:val="00CC5A4C"/>
    <w:rsid w:val="00CC620E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1B56"/>
    <w:rsid w:val="00CE2668"/>
    <w:rsid w:val="00CE4621"/>
    <w:rsid w:val="00CE5B53"/>
    <w:rsid w:val="00CE5DD9"/>
    <w:rsid w:val="00CF0B71"/>
    <w:rsid w:val="00CF4964"/>
    <w:rsid w:val="00CF524E"/>
    <w:rsid w:val="00CF5888"/>
    <w:rsid w:val="00CF6DB9"/>
    <w:rsid w:val="00D039A0"/>
    <w:rsid w:val="00D0635A"/>
    <w:rsid w:val="00D0687A"/>
    <w:rsid w:val="00D06BF1"/>
    <w:rsid w:val="00D122C2"/>
    <w:rsid w:val="00D12477"/>
    <w:rsid w:val="00D12DD4"/>
    <w:rsid w:val="00D14CE1"/>
    <w:rsid w:val="00D1537F"/>
    <w:rsid w:val="00D16AFC"/>
    <w:rsid w:val="00D17903"/>
    <w:rsid w:val="00D17930"/>
    <w:rsid w:val="00D17CFD"/>
    <w:rsid w:val="00D20A7E"/>
    <w:rsid w:val="00D21313"/>
    <w:rsid w:val="00D22260"/>
    <w:rsid w:val="00D22DBD"/>
    <w:rsid w:val="00D23AB4"/>
    <w:rsid w:val="00D23F73"/>
    <w:rsid w:val="00D26619"/>
    <w:rsid w:val="00D26A9E"/>
    <w:rsid w:val="00D2734C"/>
    <w:rsid w:val="00D27FB7"/>
    <w:rsid w:val="00D27FD1"/>
    <w:rsid w:val="00D30B16"/>
    <w:rsid w:val="00D31DFD"/>
    <w:rsid w:val="00D32A3F"/>
    <w:rsid w:val="00D3339A"/>
    <w:rsid w:val="00D350FB"/>
    <w:rsid w:val="00D351FA"/>
    <w:rsid w:val="00D367C8"/>
    <w:rsid w:val="00D369B4"/>
    <w:rsid w:val="00D4081B"/>
    <w:rsid w:val="00D414EE"/>
    <w:rsid w:val="00D41844"/>
    <w:rsid w:val="00D430B0"/>
    <w:rsid w:val="00D43FF5"/>
    <w:rsid w:val="00D464BF"/>
    <w:rsid w:val="00D464DC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0E5B"/>
    <w:rsid w:val="00D63068"/>
    <w:rsid w:val="00D642C7"/>
    <w:rsid w:val="00D65D2F"/>
    <w:rsid w:val="00D675F1"/>
    <w:rsid w:val="00D67D44"/>
    <w:rsid w:val="00D71FFD"/>
    <w:rsid w:val="00D74129"/>
    <w:rsid w:val="00D7526A"/>
    <w:rsid w:val="00D75901"/>
    <w:rsid w:val="00D75A98"/>
    <w:rsid w:val="00D801ED"/>
    <w:rsid w:val="00D80808"/>
    <w:rsid w:val="00D8084D"/>
    <w:rsid w:val="00D818A1"/>
    <w:rsid w:val="00D84B74"/>
    <w:rsid w:val="00D8594B"/>
    <w:rsid w:val="00D911AA"/>
    <w:rsid w:val="00D9134F"/>
    <w:rsid w:val="00D91804"/>
    <w:rsid w:val="00D931F8"/>
    <w:rsid w:val="00D94226"/>
    <w:rsid w:val="00D94AB6"/>
    <w:rsid w:val="00D95510"/>
    <w:rsid w:val="00D95AEC"/>
    <w:rsid w:val="00DA058A"/>
    <w:rsid w:val="00DA0E31"/>
    <w:rsid w:val="00DA0FF4"/>
    <w:rsid w:val="00DA2BFD"/>
    <w:rsid w:val="00DA430D"/>
    <w:rsid w:val="00DA4C03"/>
    <w:rsid w:val="00DA4CED"/>
    <w:rsid w:val="00DA5C72"/>
    <w:rsid w:val="00DA651C"/>
    <w:rsid w:val="00DA66D4"/>
    <w:rsid w:val="00DA7076"/>
    <w:rsid w:val="00DB0373"/>
    <w:rsid w:val="00DB0841"/>
    <w:rsid w:val="00DB1180"/>
    <w:rsid w:val="00DB1B4F"/>
    <w:rsid w:val="00DB2564"/>
    <w:rsid w:val="00DB4D13"/>
    <w:rsid w:val="00DB5ED9"/>
    <w:rsid w:val="00DB7C9A"/>
    <w:rsid w:val="00DB7D6D"/>
    <w:rsid w:val="00DC01A8"/>
    <w:rsid w:val="00DC0467"/>
    <w:rsid w:val="00DC09F9"/>
    <w:rsid w:val="00DC430C"/>
    <w:rsid w:val="00DC495F"/>
    <w:rsid w:val="00DC6347"/>
    <w:rsid w:val="00DC6C6B"/>
    <w:rsid w:val="00DC7F0F"/>
    <w:rsid w:val="00DD1160"/>
    <w:rsid w:val="00DD13F5"/>
    <w:rsid w:val="00DD1F2D"/>
    <w:rsid w:val="00DD2FDC"/>
    <w:rsid w:val="00DD4E3C"/>
    <w:rsid w:val="00DD50FC"/>
    <w:rsid w:val="00DD5568"/>
    <w:rsid w:val="00DE3752"/>
    <w:rsid w:val="00DE4A64"/>
    <w:rsid w:val="00DE4BEC"/>
    <w:rsid w:val="00DE6A4F"/>
    <w:rsid w:val="00DE7D6E"/>
    <w:rsid w:val="00DF0392"/>
    <w:rsid w:val="00DF08A8"/>
    <w:rsid w:val="00DF09D6"/>
    <w:rsid w:val="00DF0E26"/>
    <w:rsid w:val="00DF2B86"/>
    <w:rsid w:val="00DF358C"/>
    <w:rsid w:val="00DF3EF1"/>
    <w:rsid w:val="00DF4DE0"/>
    <w:rsid w:val="00DF5448"/>
    <w:rsid w:val="00DF5FBB"/>
    <w:rsid w:val="00DF6232"/>
    <w:rsid w:val="00E001E0"/>
    <w:rsid w:val="00E0069A"/>
    <w:rsid w:val="00E02084"/>
    <w:rsid w:val="00E044A1"/>
    <w:rsid w:val="00E055C1"/>
    <w:rsid w:val="00E05F16"/>
    <w:rsid w:val="00E06A40"/>
    <w:rsid w:val="00E06DBB"/>
    <w:rsid w:val="00E0748E"/>
    <w:rsid w:val="00E07FBF"/>
    <w:rsid w:val="00E10F0D"/>
    <w:rsid w:val="00E11907"/>
    <w:rsid w:val="00E1198B"/>
    <w:rsid w:val="00E1278F"/>
    <w:rsid w:val="00E132E7"/>
    <w:rsid w:val="00E13895"/>
    <w:rsid w:val="00E178A1"/>
    <w:rsid w:val="00E179D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1A95"/>
    <w:rsid w:val="00E44541"/>
    <w:rsid w:val="00E46057"/>
    <w:rsid w:val="00E46A58"/>
    <w:rsid w:val="00E5154F"/>
    <w:rsid w:val="00E538FC"/>
    <w:rsid w:val="00E54319"/>
    <w:rsid w:val="00E557A8"/>
    <w:rsid w:val="00E609E7"/>
    <w:rsid w:val="00E60DDE"/>
    <w:rsid w:val="00E61293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BC5"/>
    <w:rsid w:val="00E90E1E"/>
    <w:rsid w:val="00E91359"/>
    <w:rsid w:val="00E92328"/>
    <w:rsid w:val="00E9323F"/>
    <w:rsid w:val="00E94513"/>
    <w:rsid w:val="00E95223"/>
    <w:rsid w:val="00E96F55"/>
    <w:rsid w:val="00EA01AB"/>
    <w:rsid w:val="00EA01E1"/>
    <w:rsid w:val="00EA2585"/>
    <w:rsid w:val="00EA265E"/>
    <w:rsid w:val="00EA4D76"/>
    <w:rsid w:val="00EA7526"/>
    <w:rsid w:val="00EB276C"/>
    <w:rsid w:val="00EB2A92"/>
    <w:rsid w:val="00EB566F"/>
    <w:rsid w:val="00EB5AA8"/>
    <w:rsid w:val="00EB5D46"/>
    <w:rsid w:val="00EC0C00"/>
    <w:rsid w:val="00EC2469"/>
    <w:rsid w:val="00EC3576"/>
    <w:rsid w:val="00EC372B"/>
    <w:rsid w:val="00EC4023"/>
    <w:rsid w:val="00EC5C39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5C38"/>
    <w:rsid w:val="00ED61BD"/>
    <w:rsid w:val="00ED69ED"/>
    <w:rsid w:val="00EE0099"/>
    <w:rsid w:val="00EE035B"/>
    <w:rsid w:val="00EE0724"/>
    <w:rsid w:val="00EE14FD"/>
    <w:rsid w:val="00EE241A"/>
    <w:rsid w:val="00EE27B0"/>
    <w:rsid w:val="00EE4797"/>
    <w:rsid w:val="00EE5357"/>
    <w:rsid w:val="00EE5C99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4164"/>
    <w:rsid w:val="00EF510A"/>
    <w:rsid w:val="00EF5B57"/>
    <w:rsid w:val="00EF6716"/>
    <w:rsid w:val="00EF7C4D"/>
    <w:rsid w:val="00F013B7"/>
    <w:rsid w:val="00F014FB"/>
    <w:rsid w:val="00F017AE"/>
    <w:rsid w:val="00F02355"/>
    <w:rsid w:val="00F05BB7"/>
    <w:rsid w:val="00F06E8C"/>
    <w:rsid w:val="00F07A65"/>
    <w:rsid w:val="00F113AA"/>
    <w:rsid w:val="00F118C5"/>
    <w:rsid w:val="00F11A2E"/>
    <w:rsid w:val="00F130B9"/>
    <w:rsid w:val="00F14C45"/>
    <w:rsid w:val="00F150A6"/>
    <w:rsid w:val="00F1546A"/>
    <w:rsid w:val="00F15FF9"/>
    <w:rsid w:val="00F1754A"/>
    <w:rsid w:val="00F21B9C"/>
    <w:rsid w:val="00F2421A"/>
    <w:rsid w:val="00F25ADA"/>
    <w:rsid w:val="00F26BD9"/>
    <w:rsid w:val="00F2715A"/>
    <w:rsid w:val="00F308DD"/>
    <w:rsid w:val="00F30DB3"/>
    <w:rsid w:val="00F334B1"/>
    <w:rsid w:val="00F33B74"/>
    <w:rsid w:val="00F34EBE"/>
    <w:rsid w:val="00F36B15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1D8B"/>
    <w:rsid w:val="00F5376C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14B0"/>
    <w:rsid w:val="00F82F54"/>
    <w:rsid w:val="00F842B8"/>
    <w:rsid w:val="00F91D9C"/>
    <w:rsid w:val="00F9282A"/>
    <w:rsid w:val="00F92D72"/>
    <w:rsid w:val="00F94808"/>
    <w:rsid w:val="00F94B92"/>
    <w:rsid w:val="00F952E7"/>
    <w:rsid w:val="00F95331"/>
    <w:rsid w:val="00F95D83"/>
    <w:rsid w:val="00F97A9C"/>
    <w:rsid w:val="00F97D55"/>
    <w:rsid w:val="00F97E46"/>
    <w:rsid w:val="00FA0D6A"/>
    <w:rsid w:val="00FA0DF9"/>
    <w:rsid w:val="00FA0E26"/>
    <w:rsid w:val="00FA3D8A"/>
    <w:rsid w:val="00FA3F14"/>
    <w:rsid w:val="00FA59A3"/>
    <w:rsid w:val="00FA5E22"/>
    <w:rsid w:val="00FA7B55"/>
    <w:rsid w:val="00FB0500"/>
    <w:rsid w:val="00FB0706"/>
    <w:rsid w:val="00FB0B78"/>
    <w:rsid w:val="00FB0C72"/>
    <w:rsid w:val="00FB27EE"/>
    <w:rsid w:val="00FB4DC0"/>
    <w:rsid w:val="00FB6991"/>
    <w:rsid w:val="00FB69C0"/>
    <w:rsid w:val="00FB6BD1"/>
    <w:rsid w:val="00FC2BEB"/>
    <w:rsid w:val="00FC32FB"/>
    <w:rsid w:val="00FC3FFF"/>
    <w:rsid w:val="00FC6663"/>
    <w:rsid w:val="00FC6725"/>
    <w:rsid w:val="00FC67C0"/>
    <w:rsid w:val="00FD214E"/>
    <w:rsid w:val="00FD531F"/>
    <w:rsid w:val="00FD591E"/>
    <w:rsid w:val="00FD6585"/>
    <w:rsid w:val="00FD732A"/>
    <w:rsid w:val="00FE088A"/>
    <w:rsid w:val="00FE0E8B"/>
    <w:rsid w:val="00FE1899"/>
    <w:rsid w:val="00FE1D28"/>
    <w:rsid w:val="00FE3887"/>
    <w:rsid w:val="00FE47F4"/>
    <w:rsid w:val="00FE683E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6D53ADE"/>
    <w:rsid w:val="19B8ACF3"/>
    <w:rsid w:val="1F627674"/>
    <w:rsid w:val="2729212E"/>
    <w:rsid w:val="277881B3"/>
    <w:rsid w:val="29BA8863"/>
    <w:rsid w:val="2BE6D360"/>
    <w:rsid w:val="2EADE206"/>
    <w:rsid w:val="3325944B"/>
    <w:rsid w:val="3369BB58"/>
    <w:rsid w:val="338833FE"/>
    <w:rsid w:val="36D1CC0B"/>
    <w:rsid w:val="394C7910"/>
    <w:rsid w:val="3DB4F839"/>
    <w:rsid w:val="3DC7F4BC"/>
    <w:rsid w:val="3EBA88E9"/>
    <w:rsid w:val="464A2F9A"/>
    <w:rsid w:val="466669C6"/>
    <w:rsid w:val="46B14EB1"/>
    <w:rsid w:val="47C85E35"/>
    <w:rsid w:val="49F72061"/>
    <w:rsid w:val="550C75B2"/>
    <w:rsid w:val="59AD8951"/>
    <w:rsid w:val="5BEFD022"/>
    <w:rsid w:val="5EF49C81"/>
    <w:rsid w:val="5FB18C38"/>
    <w:rsid w:val="61750163"/>
    <w:rsid w:val="6567CB76"/>
    <w:rsid w:val="669A1EDD"/>
    <w:rsid w:val="6C00F2B5"/>
    <w:rsid w:val="700E4C0A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12BEF06"/>
  <w15:docId w15:val="{19BE86EB-A0E4-4989-A62C-3829BCBCB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2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  <w:style w:type="character" w:customStyle="1" w:styleId="ilfuvd">
    <w:name w:val="ilfuvd"/>
    <w:basedOn w:val="DefaultParagraphFont"/>
    <w:rsid w:val="00CB62A9"/>
  </w:style>
  <w:style w:type="character" w:styleId="UnresolvedMention">
    <w:name w:val="Unresolved Mention"/>
    <w:basedOn w:val="DefaultParagraphFont"/>
    <w:uiPriority w:val="99"/>
    <w:semiHidden/>
    <w:unhideWhenUsed/>
    <w:rsid w:val="00B52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zoom.us/j/442860573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870FD0-FB79-4E73-8877-4A453FFD9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0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kelly Evans</cp:lastModifiedBy>
  <cp:revision>2</cp:revision>
  <cp:lastPrinted>2019-08-14T20:23:00Z</cp:lastPrinted>
  <dcterms:created xsi:type="dcterms:W3CDTF">2020-07-01T11:40:00Z</dcterms:created>
  <dcterms:modified xsi:type="dcterms:W3CDTF">2020-07-01T11:40:00Z</dcterms:modified>
</cp:coreProperties>
</file>